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3EA8E1" w14:textId="2C8383FD" w:rsidR="00130F5B" w:rsidRDefault="00130F5B" w:rsidP="009641D9">
      <w:pPr>
        <w:pStyle w:val="Nadpis1"/>
        <w:spacing w:before="100" w:beforeAutospacing="1"/>
      </w:pPr>
      <w:proofErr w:type="spellStart"/>
      <w:r>
        <w:t>Scenario</w:t>
      </w:r>
      <w:proofErr w:type="spellEnd"/>
    </w:p>
    <w:p w14:paraId="1431FB7A" w14:textId="102D646E" w:rsidR="00130F5B" w:rsidRPr="00130F5B" w:rsidRDefault="00130F5B" w:rsidP="00130F5B">
      <w:pPr>
        <w:pStyle w:val="Standard"/>
      </w:pPr>
      <w:r w:rsidRPr="00130F5B">
        <w:t xml:space="preserve">Třída </w:t>
      </w:r>
      <w:proofErr w:type="spellStart"/>
      <w:r w:rsidRPr="00130F5B">
        <w:t>Scenario</w:t>
      </w:r>
      <w:proofErr w:type="spellEnd"/>
      <w:r w:rsidRPr="00130F5B">
        <w:t xml:space="preserve"> představuje správce objektů, které implementují rozhraní </w:t>
      </w:r>
      <w:proofErr w:type="spellStart"/>
      <w:r w:rsidRPr="00130F5B">
        <w:t>INaboj</w:t>
      </w:r>
      <w:proofErr w:type="spellEnd"/>
      <w:r w:rsidRPr="00130F5B">
        <w:t xml:space="preserve">, </w:t>
      </w:r>
      <w:r w:rsidR="00733B3B">
        <w:t xml:space="preserve">a </w:t>
      </w:r>
      <w:proofErr w:type="spellStart"/>
      <w:r w:rsidR="00733B3B">
        <w:t>IProbe</w:t>
      </w:r>
      <w:proofErr w:type="spellEnd"/>
      <w:r w:rsidR="00733B3B">
        <w:t xml:space="preserve"> </w:t>
      </w:r>
      <w:r w:rsidRPr="00130F5B">
        <w:t>a umožňuje jejich přidávání, odebírání, získávání jejich pozic a kreslení celého scénáře na grafickém plátně.</w:t>
      </w:r>
    </w:p>
    <w:p w14:paraId="75530B31" w14:textId="77777777" w:rsidR="00130F5B" w:rsidRPr="00130F5B" w:rsidRDefault="00130F5B" w:rsidP="00130F5B">
      <w:pPr>
        <w:pStyle w:val="Nadpis2"/>
      </w:pPr>
      <w:r w:rsidRPr="00130F5B">
        <w:t>Metody:</w:t>
      </w:r>
    </w:p>
    <w:p w14:paraId="0DE14EC4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proofErr w:type="spellStart"/>
      <w:r w:rsidRPr="00130F5B">
        <w:rPr>
          <w:b/>
          <w:bCs/>
        </w:rPr>
        <w:t>GetCharges</w:t>
      </w:r>
      <w:proofErr w:type="spellEnd"/>
    </w:p>
    <w:p w14:paraId="17976157" w14:textId="77777777" w:rsidR="00130F5B" w:rsidRDefault="00130F5B" w:rsidP="00130F5B">
      <w:pPr>
        <w:pStyle w:val="Standard"/>
        <w:numPr>
          <w:ilvl w:val="1"/>
          <w:numId w:val="8"/>
        </w:numPr>
      </w:pPr>
      <w:r w:rsidRPr="00130F5B">
        <w:t xml:space="preserve">Vrací aktuální pole </w:t>
      </w:r>
      <w:proofErr w:type="spellStart"/>
      <w:r w:rsidRPr="00130F5B">
        <w:t>charges</w:t>
      </w:r>
      <w:proofErr w:type="spellEnd"/>
      <w:r w:rsidRPr="00130F5B">
        <w:t xml:space="preserve"> obsahující objekty typu </w:t>
      </w:r>
      <w:proofErr w:type="spellStart"/>
      <w:r w:rsidRPr="00130F5B">
        <w:t>INaboj</w:t>
      </w:r>
      <w:proofErr w:type="spellEnd"/>
      <w:r w:rsidRPr="00130F5B">
        <w:t>.</w:t>
      </w:r>
    </w:p>
    <w:p w14:paraId="51EB68D5" w14:textId="1E77FDAE" w:rsidR="00A67357" w:rsidRPr="00A67357" w:rsidRDefault="00A67357" w:rsidP="00A67357">
      <w:pPr>
        <w:pStyle w:val="Standard"/>
        <w:numPr>
          <w:ilvl w:val="0"/>
          <w:numId w:val="8"/>
        </w:numPr>
      </w:pPr>
      <w:proofErr w:type="spellStart"/>
      <w:r>
        <w:rPr>
          <w:b/>
          <w:bCs/>
        </w:rPr>
        <w:t>Save</w:t>
      </w:r>
      <w:proofErr w:type="spellEnd"/>
    </w:p>
    <w:p w14:paraId="7F1B5F0B" w14:textId="709C593E" w:rsidR="00A67357" w:rsidRDefault="00A67357" w:rsidP="00A67357">
      <w:pPr>
        <w:pStyle w:val="Standard"/>
        <w:numPr>
          <w:ilvl w:val="1"/>
          <w:numId w:val="8"/>
        </w:numPr>
      </w:pPr>
      <w:r>
        <w:t>Vrátí řetězec pro uložení</w:t>
      </w:r>
    </w:p>
    <w:p w14:paraId="7BFA4AD6" w14:textId="5A97E499" w:rsidR="00A67357" w:rsidRPr="00A67357" w:rsidRDefault="00A67357" w:rsidP="00A67357">
      <w:pPr>
        <w:pStyle w:val="Standard"/>
        <w:numPr>
          <w:ilvl w:val="0"/>
          <w:numId w:val="8"/>
        </w:numPr>
      </w:pPr>
      <w:proofErr w:type="spellStart"/>
      <w:r>
        <w:rPr>
          <w:b/>
          <w:bCs/>
        </w:rPr>
        <w:t>EmptyCharges</w:t>
      </w:r>
      <w:proofErr w:type="spellEnd"/>
    </w:p>
    <w:p w14:paraId="27700D95" w14:textId="4F70ED0D" w:rsidR="00A67357" w:rsidRDefault="00A67357" w:rsidP="00A67357">
      <w:pPr>
        <w:pStyle w:val="Standard"/>
        <w:numPr>
          <w:ilvl w:val="1"/>
          <w:numId w:val="8"/>
        </w:numPr>
      </w:pPr>
      <w:r>
        <w:t>Vyprázdní seznam nábojů</w:t>
      </w:r>
    </w:p>
    <w:p w14:paraId="36CBF030" w14:textId="1D3FEB24" w:rsidR="00A67357" w:rsidRDefault="00A67357" w:rsidP="00A67357">
      <w:pPr>
        <w:pStyle w:val="Standard"/>
        <w:numPr>
          <w:ilvl w:val="0"/>
          <w:numId w:val="8"/>
        </w:numPr>
        <w:rPr>
          <w:b/>
          <w:bCs/>
        </w:rPr>
      </w:pPr>
      <w:proofErr w:type="spellStart"/>
      <w:proofErr w:type="gramStart"/>
      <w:r w:rsidRPr="00A67357">
        <w:rPr>
          <w:b/>
          <w:bCs/>
        </w:rPr>
        <w:t>CreateProbe</w:t>
      </w:r>
      <w:proofErr w:type="spellEnd"/>
      <w:r w:rsidRPr="00A67357">
        <w:rPr>
          <w:b/>
          <w:bCs/>
        </w:rPr>
        <w:t>(</w:t>
      </w:r>
      <w:proofErr w:type="spellStart"/>
      <w:proofErr w:type="gramEnd"/>
      <w:r w:rsidRPr="00A67357">
        <w:rPr>
          <w:b/>
          <w:bCs/>
        </w:rPr>
        <w:t>PointF</w:t>
      </w:r>
      <w:proofErr w:type="spellEnd"/>
      <w:r w:rsidRPr="00A67357">
        <w:rPr>
          <w:b/>
          <w:bCs/>
        </w:rPr>
        <w:t xml:space="preserve"> center, </w:t>
      </w:r>
      <w:proofErr w:type="spellStart"/>
      <w:r w:rsidRPr="00A67357">
        <w:rPr>
          <w:b/>
          <w:bCs/>
        </w:rPr>
        <w:t>float</w:t>
      </w:r>
      <w:proofErr w:type="spellEnd"/>
      <w:r w:rsidRPr="00A67357">
        <w:rPr>
          <w:b/>
          <w:bCs/>
        </w:rPr>
        <w:t xml:space="preserve"> </w:t>
      </w:r>
      <w:proofErr w:type="spellStart"/>
      <w:r w:rsidRPr="00A67357">
        <w:rPr>
          <w:b/>
          <w:bCs/>
        </w:rPr>
        <w:t>radius</w:t>
      </w:r>
      <w:proofErr w:type="spellEnd"/>
      <w:r w:rsidRPr="00A67357">
        <w:rPr>
          <w:b/>
          <w:bCs/>
        </w:rPr>
        <w:t xml:space="preserve">, </w:t>
      </w:r>
      <w:proofErr w:type="spellStart"/>
      <w:r w:rsidRPr="00A67357">
        <w:rPr>
          <w:b/>
          <w:bCs/>
        </w:rPr>
        <w:t>float</w:t>
      </w:r>
      <w:proofErr w:type="spellEnd"/>
      <w:r w:rsidRPr="00A67357">
        <w:rPr>
          <w:b/>
          <w:bCs/>
        </w:rPr>
        <w:t xml:space="preserve"> </w:t>
      </w:r>
      <w:proofErr w:type="spellStart"/>
      <w:r w:rsidRPr="00A67357">
        <w:rPr>
          <w:b/>
          <w:bCs/>
        </w:rPr>
        <w:t>anglePerSecond</w:t>
      </w:r>
      <w:proofErr w:type="spellEnd"/>
      <w:r w:rsidRPr="00A67357">
        <w:rPr>
          <w:b/>
          <w:bCs/>
        </w:rPr>
        <w:t>)</w:t>
      </w:r>
    </w:p>
    <w:p w14:paraId="0D7A33BD" w14:textId="144B48B3" w:rsidR="00EE2717" w:rsidRPr="00EE2717" w:rsidRDefault="00EE2717" w:rsidP="00EE2717">
      <w:pPr>
        <w:pStyle w:val="Standard"/>
        <w:numPr>
          <w:ilvl w:val="1"/>
          <w:numId w:val="8"/>
        </w:numPr>
        <w:rPr>
          <w:b/>
          <w:bCs/>
        </w:rPr>
      </w:pPr>
      <w:r>
        <w:t>Vytvoří sondu podle zadaných parametrů</w:t>
      </w:r>
    </w:p>
    <w:p w14:paraId="159A0EE3" w14:textId="382C777B" w:rsidR="00EE2717" w:rsidRDefault="00EE2717" w:rsidP="00EE2717">
      <w:pPr>
        <w:pStyle w:val="Standard"/>
        <w:numPr>
          <w:ilvl w:val="0"/>
          <w:numId w:val="8"/>
        </w:numPr>
        <w:rPr>
          <w:b/>
          <w:bCs/>
        </w:rPr>
      </w:pPr>
      <w:proofErr w:type="spellStart"/>
      <w:proofErr w:type="gramStart"/>
      <w:r w:rsidRPr="00EE2717">
        <w:rPr>
          <w:b/>
          <w:bCs/>
        </w:rPr>
        <w:t>CreateProbe</w:t>
      </w:r>
      <w:proofErr w:type="spellEnd"/>
      <w:r w:rsidRPr="00EE2717">
        <w:rPr>
          <w:b/>
          <w:bCs/>
        </w:rPr>
        <w:t>(</w:t>
      </w:r>
      <w:proofErr w:type="spellStart"/>
      <w:proofErr w:type="gramEnd"/>
      <w:r w:rsidRPr="00EE2717">
        <w:rPr>
          <w:b/>
          <w:bCs/>
        </w:rPr>
        <w:t>PointF</w:t>
      </w:r>
      <w:proofErr w:type="spellEnd"/>
      <w:r w:rsidRPr="00EE2717">
        <w:rPr>
          <w:b/>
          <w:bCs/>
        </w:rPr>
        <w:t xml:space="preserve"> center, </w:t>
      </w:r>
      <w:proofErr w:type="spellStart"/>
      <w:r w:rsidRPr="00EE2717">
        <w:rPr>
          <w:b/>
          <w:bCs/>
        </w:rPr>
        <w:t>float</w:t>
      </w:r>
      <w:proofErr w:type="spellEnd"/>
      <w:r w:rsidRPr="00EE2717">
        <w:rPr>
          <w:b/>
          <w:bCs/>
        </w:rPr>
        <w:t xml:space="preserve"> </w:t>
      </w:r>
      <w:proofErr w:type="spellStart"/>
      <w:r w:rsidRPr="00EE2717">
        <w:rPr>
          <w:b/>
          <w:bCs/>
        </w:rPr>
        <w:t>radius</w:t>
      </w:r>
      <w:proofErr w:type="spellEnd"/>
      <w:r w:rsidRPr="00EE2717">
        <w:rPr>
          <w:b/>
          <w:bCs/>
        </w:rPr>
        <w:t xml:space="preserve">, </w:t>
      </w:r>
      <w:proofErr w:type="spellStart"/>
      <w:r w:rsidRPr="00EE2717">
        <w:rPr>
          <w:b/>
          <w:bCs/>
        </w:rPr>
        <w:t>string</w:t>
      </w:r>
      <w:proofErr w:type="spellEnd"/>
      <w:r w:rsidRPr="00EE2717">
        <w:rPr>
          <w:b/>
          <w:bCs/>
        </w:rPr>
        <w:t xml:space="preserve"> </w:t>
      </w:r>
      <w:proofErr w:type="spellStart"/>
      <w:r w:rsidRPr="00EE2717">
        <w:rPr>
          <w:b/>
          <w:bCs/>
        </w:rPr>
        <w:t>anglePerSecond</w:t>
      </w:r>
      <w:proofErr w:type="spellEnd"/>
      <w:r w:rsidRPr="00EE2717">
        <w:rPr>
          <w:b/>
          <w:bCs/>
        </w:rPr>
        <w:t>)</w:t>
      </w:r>
    </w:p>
    <w:p w14:paraId="5A880851" w14:textId="510D5776" w:rsidR="003B7C37" w:rsidRPr="00A67357" w:rsidRDefault="003B7C37" w:rsidP="003B7C37">
      <w:pPr>
        <w:pStyle w:val="Standard"/>
        <w:numPr>
          <w:ilvl w:val="1"/>
          <w:numId w:val="8"/>
        </w:numPr>
        <w:rPr>
          <w:b/>
          <w:bCs/>
        </w:rPr>
      </w:pPr>
      <w:r>
        <w:t>Vytvoří sondu podle zadaných parametrů</w:t>
      </w:r>
    </w:p>
    <w:p w14:paraId="257DF98F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proofErr w:type="spellStart"/>
      <w:proofErr w:type="gramStart"/>
      <w:r w:rsidRPr="00130F5B">
        <w:rPr>
          <w:b/>
          <w:bCs/>
        </w:rPr>
        <w:t>AddCharge</w:t>
      </w:r>
      <w:proofErr w:type="spellEnd"/>
      <w:r w:rsidRPr="00130F5B">
        <w:rPr>
          <w:b/>
          <w:bCs/>
        </w:rPr>
        <w:t>(</w:t>
      </w:r>
      <w:proofErr w:type="spellStart"/>
      <w:proofErr w:type="gramEnd"/>
      <w:r w:rsidRPr="00130F5B">
        <w:rPr>
          <w:b/>
          <w:bCs/>
        </w:rPr>
        <w:t>INaboj</w:t>
      </w:r>
      <w:proofErr w:type="spellEnd"/>
      <w:r w:rsidRPr="00130F5B">
        <w:rPr>
          <w:b/>
          <w:bCs/>
        </w:rPr>
        <w:t xml:space="preserve"> </w:t>
      </w:r>
      <w:proofErr w:type="spellStart"/>
      <w:r w:rsidRPr="00130F5B">
        <w:rPr>
          <w:b/>
          <w:bCs/>
        </w:rPr>
        <w:t>naboj</w:t>
      </w:r>
      <w:proofErr w:type="spellEnd"/>
      <w:r w:rsidRPr="00130F5B">
        <w:rPr>
          <w:b/>
          <w:bCs/>
        </w:rPr>
        <w:t>)</w:t>
      </w:r>
    </w:p>
    <w:p w14:paraId="36768CF2" w14:textId="160DE3D5" w:rsidR="003B7C37" w:rsidRDefault="00130F5B" w:rsidP="003B7C37">
      <w:pPr>
        <w:pStyle w:val="Standard"/>
        <w:numPr>
          <w:ilvl w:val="1"/>
          <w:numId w:val="8"/>
        </w:numPr>
      </w:pPr>
      <w:r w:rsidRPr="00130F5B">
        <w:t xml:space="preserve">Přidává nový náboj do pole </w:t>
      </w:r>
      <w:proofErr w:type="spellStart"/>
      <w:r w:rsidRPr="00130F5B">
        <w:t>charges</w:t>
      </w:r>
      <w:proofErr w:type="spellEnd"/>
    </w:p>
    <w:p w14:paraId="0877C2AF" w14:textId="1CF07464" w:rsidR="003B7C37" w:rsidRDefault="003B7C37" w:rsidP="003B7C37">
      <w:pPr>
        <w:pStyle w:val="Standard"/>
        <w:numPr>
          <w:ilvl w:val="0"/>
          <w:numId w:val="8"/>
        </w:numPr>
        <w:rPr>
          <w:b/>
          <w:bCs/>
        </w:rPr>
      </w:pPr>
      <w:proofErr w:type="spellStart"/>
      <w:r w:rsidRPr="003B7C37">
        <w:rPr>
          <w:b/>
          <w:bCs/>
        </w:rPr>
        <w:t>Load</w:t>
      </w:r>
      <w:proofErr w:type="spellEnd"/>
      <w:r w:rsidRPr="003B7C37">
        <w:rPr>
          <w:b/>
          <w:bCs/>
        </w:rPr>
        <w:t>(</w:t>
      </w:r>
      <w:proofErr w:type="spellStart"/>
      <w:proofErr w:type="gramStart"/>
      <w:r w:rsidRPr="003B7C37">
        <w:rPr>
          <w:b/>
          <w:bCs/>
        </w:rPr>
        <w:t>string</w:t>
      </w:r>
      <w:proofErr w:type="spellEnd"/>
      <w:r w:rsidRPr="003B7C37">
        <w:rPr>
          <w:b/>
          <w:bCs/>
        </w:rPr>
        <w:t>[</w:t>
      </w:r>
      <w:proofErr w:type="gramEnd"/>
      <w:r w:rsidRPr="003B7C37">
        <w:rPr>
          <w:b/>
          <w:bCs/>
        </w:rPr>
        <w:t xml:space="preserve">] lines, </w:t>
      </w:r>
      <w:proofErr w:type="spellStart"/>
      <w:r w:rsidRPr="003B7C37">
        <w:rPr>
          <w:b/>
          <w:bCs/>
        </w:rPr>
        <w:t>float</w:t>
      </w:r>
      <w:proofErr w:type="spellEnd"/>
      <w:r w:rsidRPr="003B7C37">
        <w:rPr>
          <w:b/>
          <w:bCs/>
        </w:rPr>
        <w:t xml:space="preserve"> </w:t>
      </w:r>
      <w:proofErr w:type="spellStart"/>
      <w:r w:rsidRPr="003B7C37">
        <w:rPr>
          <w:b/>
          <w:bCs/>
        </w:rPr>
        <w:t>startTime</w:t>
      </w:r>
      <w:proofErr w:type="spellEnd"/>
      <w:r w:rsidRPr="003B7C37">
        <w:rPr>
          <w:b/>
          <w:bCs/>
        </w:rPr>
        <w:t>)</w:t>
      </w:r>
    </w:p>
    <w:p w14:paraId="5E4BCE8D" w14:textId="78DEB071" w:rsidR="003B7C37" w:rsidRPr="003B7C37" w:rsidRDefault="003B7C37" w:rsidP="003B7C37">
      <w:pPr>
        <w:pStyle w:val="Standard"/>
        <w:numPr>
          <w:ilvl w:val="1"/>
          <w:numId w:val="8"/>
        </w:numPr>
        <w:rPr>
          <w:b/>
          <w:bCs/>
        </w:rPr>
      </w:pPr>
      <w:r>
        <w:t xml:space="preserve">Načte </w:t>
      </w:r>
      <w:proofErr w:type="gramStart"/>
      <w:r>
        <w:t>se</w:t>
      </w:r>
      <w:proofErr w:type="gramEnd"/>
      <w:r>
        <w:t xml:space="preserve"> seznamu řádek objekty to scénáře</w:t>
      </w:r>
    </w:p>
    <w:p w14:paraId="421D8321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proofErr w:type="spellStart"/>
      <w:proofErr w:type="gramStart"/>
      <w:r w:rsidRPr="00130F5B">
        <w:rPr>
          <w:b/>
          <w:bCs/>
        </w:rPr>
        <w:t>RemoveCharge</w:t>
      </w:r>
      <w:proofErr w:type="spellEnd"/>
      <w:r w:rsidRPr="00130F5B">
        <w:rPr>
          <w:b/>
          <w:bCs/>
        </w:rPr>
        <w:t>(</w:t>
      </w:r>
      <w:proofErr w:type="spellStart"/>
      <w:proofErr w:type="gramEnd"/>
      <w:r w:rsidRPr="00130F5B">
        <w:rPr>
          <w:b/>
          <w:bCs/>
        </w:rPr>
        <w:t>INaboj</w:t>
      </w:r>
      <w:proofErr w:type="spellEnd"/>
      <w:r w:rsidRPr="00130F5B">
        <w:rPr>
          <w:b/>
          <w:bCs/>
        </w:rPr>
        <w:t xml:space="preserve"> </w:t>
      </w:r>
      <w:proofErr w:type="spellStart"/>
      <w:r w:rsidRPr="00130F5B">
        <w:rPr>
          <w:b/>
          <w:bCs/>
        </w:rPr>
        <w:t>naboj</w:t>
      </w:r>
      <w:proofErr w:type="spellEnd"/>
      <w:r w:rsidRPr="00130F5B">
        <w:rPr>
          <w:b/>
          <w:bCs/>
        </w:rPr>
        <w:t>)</w:t>
      </w:r>
    </w:p>
    <w:p w14:paraId="013C54BF" w14:textId="77777777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 xml:space="preserve">Odebere náboj z pole na základě předaného objektu </w:t>
      </w:r>
      <w:proofErr w:type="spellStart"/>
      <w:r w:rsidRPr="00130F5B">
        <w:t>naboj</w:t>
      </w:r>
      <w:proofErr w:type="spellEnd"/>
      <w:r w:rsidRPr="00130F5B">
        <w:t>.</w:t>
      </w:r>
    </w:p>
    <w:p w14:paraId="028BC901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proofErr w:type="spellStart"/>
      <w:proofErr w:type="gramStart"/>
      <w:r w:rsidRPr="00130F5B">
        <w:rPr>
          <w:b/>
          <w:bCs/>
        </w:rPr>
        <w:t>RemoveCharge</w:t>
      </w:r>
      <w:proofErr w:type="spellEnd"/>
      <w:r w:rsidRPr="00130F5B">
        <w:rPr>
          <w:b/>
          <w:bCs/>
        </w:rPr>
        <w:t>(</w:t>
      </w:r>
      <w:proofErr w:type="spellStart"/>
      <w:proofErr w:type="gramEnd"/>
      <w:r w:rsidRPr="00130F5B">
        <w:rPr>
          <w:b/>
          <w:bCs/>
        </w:rPr>
        <w:t>int</w:t>
      </w:r>
      <w:proofErr w:type="spellEnd"/>
      <w:r w:rsidRPr="00130F5B">
        <w:rPr>
          <w:b/>
          <w:bCs/>
        </w:rPr>
        <w:t xml:space="preserve"> id)</w:t>
      </w:r>
    </w:p>
    <w:p w14:paraId="47AAE5E2" w14:textId="77777777" w:rsidR="00130F5B" w:rsidRDefault="00130F5B" w:rsidP="00130F5B">
      <w:pPr>
        <w:pStyle w:val="Standard"/>
        <w:numPr>
          <w:ilvl w:val="1"/>
          <w:numId w:val="8"/>
        </w:numPr>
      </w:pPr>
      <w:r w:rsidRPr="00130F5B">
        <w:t>Odebere náboj z pole na základě jeho ID.</w:t>
      </w:r>
    </w:p>
    <w:p w14:paraId="04D11705" w14:textId="7EF1A6C9" w:rsidR="003B7C37" w:rsidRDefault="003B7C37" w:rsidP="003B7C37">
      <w:pPr>
        <w:pStyle w:val="Standard"/>
        <w:numPr>
          <w:ilvl w:val="0"/>
          <w:numId w:val="8"/>
        </w:numPr>
        <w:rPr>
          <w:b/>
          <w:bCs/>
        </w:rPr>
      </w:pPr>
      <w:proofErr w:type="spellStart"/>
      <w:proofErr w:type="gramStart"/>
      <w:r w:rsidRPr="003B7C37">
        <w:rPr>
          <w:b/>
          <w:bCs/>
        </w:rPr>
        <w:t>RemoveProbe</w:t>
      </w:r>
      <w:proofErr w:type="spellEnd"/>
      <w:r w:rsidRPr="003B7C37">
        <w:rPr>
          <w:b/>
          <w:bCs/>
        </w:rPr>
        <w:t>(</w:t>
      </w:r>
      <w:proofErr w:type="spellStart"/>
      <w:proofErr w:type="gramEnd"/>
      <w:r w:rsidRPr="003B7C37">
        <w:rPr>
          <w:b/>
          <w:bCs/>
        </w:rPr>
        <w:t>int</w:t>
      </w:r>
      <w:proofErr w:type="spellEnd"/>
      <w:r w:rsidRPr="003B7C37">
        <w:rPr>
          <w:b/>
          <w:bCs/>
        </w:rPr>
        <w:t xml:space="preserve"> id)</w:t>
      </w:r>
    </w:p>
    <w:p w14:paraId="257CDF1A" w14:textId="26DB3BB0" w:rsidR="003B7C37" w:rsidRPr="003B7C37" w:rsidRDefault="003B7C37" w:rsidP="003B7C37">
      <w:pPr>
        <w:pStyle w:val="Standard"/>
        <w:numPr>
          <w:ilvl w:val="1"/>
          <w:numId w:val="8"/>
        </w:numPr>
        <w:rPr>
          <w:b/>
          <w:bCs/>
        </w:rPr>
      </w:pPr>
      <w:r>
        <w:t>Odebere sondu se zadaným ID.</w:t>
      </w:r>
    </w:p>
    <w:p w14:paraId="52AD4ADD" w14:textId="0B4FE041" w:rsidR="003B7C37" w:rsidRDefault="003B7C37" w:rsidP="003B7C37">
      <w:pPr>
        <w:pStyle w:val="Standard"/>
        <w:numPr>
          <w:ilvl w:val="0"/>
          <w:numId w:val="8"/>
        </w:numPr>
        <w:rPr>
          <w:b/>
          <w:bCs/>
        </w:rPr>
      </w:pPr>
      <w:proofErr w:type="spellStart"/>
      <w:proofErr w:type="gramStart"/>
      <w:r>
        <w:rPr>
          <w:b/>
          <w:bCs/>
        </w:rPr>
        <w:t>GetCharge</w:t>
      </w:r>
      <w:proofErr w:type="spellEnd"/>
      <w:r>
        <w:rPr>
          <w:b/>
          <w:bCs/>
        </w:rPr>
        <w:t>(</w:t>
      </w:r>
      <w:proofErr w:type="spellStart"/>
      <w:proofErr w:type="gramEnd"/>
      <w:r>
        <w:rPr>
          <w:b/>
          <w:bCs/>
        </w:rPr>
        <w:t>int</w:t>
      </w:r>
      <w:proofErr w:type="spellEnd"/>
      <w:r>
        <w:rPr>
          <w:b/>
          <w:bCs/>
        </w:rPr>
        <w:t xml:space="preserve"> id)</w:t>
      </w:r>
    </w:p>
    <w:p w14:paraId="583705FF" w14:textId="77777777" w:rsidR="003B7C37" w:rsidRDefault="003B7C37" w:rsidP="003B7C37">
      <w:pPr>
        <w:pStyle w:val="Standard"/>
        <w:numPr>
          <w:ilvl w:val="0"/>
          <w:numId w:val="8"/>
        </w:numPr>
        <w:rPr>
          <w:b/>
          <w:bCs/>
        </w:rPr>
      </w:pPr>
      <w:r>
        <w:t>Vrátí instanci náboje se zadaným ID</w:t>
      </w:r>
      <w:r w:rsidRPr="003B7C37">
        <w:rPr>
          <w:b/>
          <w:bCs/>
        </w:rPr>
        <w:t xml:space="preserve"> </w:t>
      </w:r>
    </w:p>
    <w:p w14:paraId="11D04381" w14:textId="0894822C" w:rsidR="003B7C37" w:rsidRDefault="003B7C37" w:rsidP="003B7C37">
      <w:pPr>
        <w:pStyle w:val="Standard"/>
        <w:numPr>
          <w:ilvl w:val="0"/>
          <w:numId w:val="8"/>
        </w:numPr>
        <w:rPr>
          <w:b/>
          <w:bCs/>
        </w:rPr>
      </w:pPr>
      <w:proofErr w:type="spellStart"/>
      <w:proofErr w:type="gramStart"/>
      <w:r>
        <w:rPr>
          <w:b/>
          <w:bCs/>
        </w:rPr>
        <w:t>Get</w:t>
      </w:r>
      <w:r>
        <w:rPr>
          <w:b/>
          <w:bCs/>
        </w:rPr>
        <w:t>Probe</w:t>
      </w:r>
      <w:proofErr w:type="spellEnd"/>
      <w:r>
        <w:rPr>
          <w:b/>
          <w:bCs/>
        </w:rPr>
        <w:t>(</w:t>
      </w:r>
      <w:proofErr w:type="spellStart"/>
      <w:proofErr w:type="gramEnd"/>
      <w:r>
        <w:rPr>
          <w:b/>
          <w:bCs/>
        </w:rPr>
        <w:t>int</w:t>
      </w:r>
      <w:proofErr w:type="spellEnd"/>
      <w:r>
        <w:rPr>
          <w:b/>
          <w:bCs/>
        </w:rPr>
        <w:t xml:space="preserve"> id)</w:t>
      </w:r>
    </w:p>
    <w:p w14:paraId="425062CD" w14:textId="6A3F5EC8" w:rsidR="003B7C37" w:rsidRPr="003B7C37" w:rsidRDefault="003B7C37" w:rsidP="003B7C37">
      <w:pPr>
        <w:pStyle w:val="Standard"/>
        <w:numPr>
          <w:ilvl w:val="1"/>
          <w:numId w:val="8"/>
        </w:numPr>
        <w:rPr>
          <w:b/>
          <w:bCs/>
        </w:rPr>
      </w:pPr>
      <w:r>
        <w:t xml:space="preserve">Vrátí instanci </w:t>
      </w:r>
      <w:r>
        <w:t>sondy</w:t>
      </w:r>
      <w:r>
        <w:t xml:space="preserve"> se zadaným ID</w:t>
      </w:r>
    </w:p>
    <w:p w14:paraId="569AD3F6" w14:textId="411316A2" w:rsidR="003B7C37" w:rsidRPr="00A67357" w:rsidRDefault="003B7C37" w:rsidP="003B7C37">
      <w:pPr>
        <w:pStyle w:val="Standard"/>
        <w:numPr>
          <w:ilvl w:val="0"/>
          <w:numId w:val="8"/>
        </w:numPr>
      </w:pPr>
      <w:proofErr w:type="spellStart"/>
      <w:r>
        <w:rPr>
          <w:b/>
          <w:bCs/>
        </w:rPr>
        <w:t>Empty</w:t>
      </w:r>
      <w:r>
        <w:rPr>
          <w:b/>
          <w:bCs/>
        </w:rPr>
        <w:t>Probes</w:t>
      </w:r>
      <w:proofErr w:type="spellEnd"/>
    </w:p>
    <w:p w14:paraId="0164B38A" w14:textId="77777777" w:rsidR="003B7C37" w:rsidRDefault="003B7C37" w:rsidP="003B7C37">
      <w:pPr>
        <w:pStyle w:val="Standard"/>
        <w:numPr>
          <w:ilvl w:val="1"/>
          <w:numId w:val="8"/>
        </w:numPr>
      </w:pPr>
      <w:r>
        <w:t xml:space="preserve">Vyprázdní seznam </w:t>
      </w:r>
      <w:r>
        <w:t>sond</w:t>
      </w:r>
    </w:p>
    <w:p w14:paraId="67B9BC27" w14:textId="18EA92AB" w:rsidR="003B7C37" w:rsidRPr="003B7C37" w:rsidRDefault="003B7C37" w:rsidP="003B7C37">
      <w:pPr>
        <w:pStyle w:val="Standard"/>
        <w:numPr>
          <w:ilvl w:val="0"/>
          <w:numId w:val="8"/>
        </w:numPr>
      </w:pPr>
      <w:proofErr w:type="spellStart"/>
      <w:proofErr w:type="gramStart"/>
      <w:r>
        <w:rPr>
          <w:b/>
          <w:bCs/>
        </w:rPr>
        <w:t>Move</w:t>
      </w:r>
      <w:proofErr w:type="spellEnd"/>
      <w:r>
        <w:rPr>
          <w:b/>
          <w:bCs/>
        </w:rPr>
        <w:t>(</w:t>
      </w:r>
      <w:proofErr w:type="spellStart"/>
      <w:proofErr w:type="gramEnd"/>
      <w:r>
        <w:rPr>
          <w:b/>
          <w:bCs/>
        </w:rPr>
        <w:t>float</w:t>
      </w:r>
      <w:proofErr w:type="spellEnd"/>
      <w:r>
        <w:rPr>
          <w:b/>
          <w:bCs/>
        </w:rPr>
        <w:t xml:space="preserve"> x, </w:t>
      </w:r>
      <w:proofErr w:type="spellStart"/>
      <w:r>
        <w:rPr>
          <w:b/>
          <w:bCs/>
        </w:rPr>
        <w:t>float</w:t>
      </w:r>
      <w:proofErr w:type="spellEnd"/>
      <w:r>
        <w:rPr>
          <w:b/>
          <w:bCs/>
        </w:rPr>
        <w:t xml:space="preserve"> y)</w:t>
      </w:r>
    </w:p>
    <w:p w14:paraId="55EAF626" w14:textId="0B64DF55" w:rsidR="003B7C37" w:rsidRDefault="003B7C37" w:rsidP="003B7C37">
      <w:pPr>
        <w:pStyle w:val="Standard"/>
        <w:numPr>
          <w:ilvl w:val="1"/>
          <w:numId w:val="8"/>
        </w:numPr>
      </w:pPr>
      <w:r>
        <w:t>Posune výřez o x a y</w:t>
      </w:r>
    </w:p>
    <w:p w14:paraId="04E84615" w14:textId="4207F59E" w:rsidR="003B7C37" w:rsidRPr="003B7C37" w:rsidRDefault="003B7C37" w:rsidP="003B7C37">
      <w:pPr>
        <w:pStyle w:val="Standard"/>
        <w:numPr>
          <w:ilvl w:val="0"/>
          <w:numId w:val="8"/>
        </w:numPr>
      </w:pPr>
      <w:proofErr w:type="spellStart"/>
      <w:r>
        <w:rPr>
          <w:b/>
          <w:bCs/>
        </w:rPr>
        <w:t>ZoomIn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ZoomOut</w:t>
      </w:r>
      <w:proofErr w:type="spellEnd"/>
    </w:p>
    <w:p w14:paraId="648894B9" w14:textId="54ED469A" w:rsidR="003B7C37" w:rsidRDefault="003B7C37" w:rsidP="003B7C37">
      <w:pPr>
        <w:pStyle w:val="Standard"/>
        <w:numPr>
          <w:ilvl w:val="1"/>
          <w:numId w:val="8"/>
        </w:numPr>
      </w:pPr>
      <w:r>
        <w:t>Přibližuje a oddaluje</w:t>
      </w:r>
    </w:p>
    <w:p w14:paraId="4B9D76B7" w14:textId="61046A09" w:rsidR="00130F5B" w:rsidRPr="000E230B" w:rsidRDefault="00130F5B" w:rsidP="003B7C37">
      <w:pPr>
        <w:pStyle w:val="Standard"/>
        <w:numPr>
          <w:ilvl w:val="0"/>
          <w:numId w:val="8"/>
        </w:numPr>
      </w:pPr>
      <w:proofErr w:type="spellStart"/>
      <w:proofErr w:type="gramStart"/>
      <w:r w:rsidRPr="003B7C37">
        <w:rPr>
          <w:b/>
          <w:bCs/>
        </w:rPr>
        <w:t>Draw</w:t>
      </w:r>
      <w:proofErr w:type="spellEnd"/>
      <w:r w:rsidRPr="003B7C37">
        <w:rPr>
          <w:b/>
          <w:bCs/>
        </w:rPr>
        <w:t>(</w:t>
      </w:r>
      <w:proofErr w:type="spellStart"/>
      <w:proofErr w:type="gramEnd"/>
      <w:r w:rsidRPr="003B7C37">
        <w:rPr>
          <w:b/>
          <w:bCs/>
        </w:rPr>
        <w:t>Graphics</w:t>
      </w:r>
      <w:proofErr w:type="spellEnd"/>
      <w:r w:rsidRPr="003B7C37">
        <w:rPr>
          <w:b/>
          <w:bCs/>
        </w:rPr>
        <w:t xml:space="preserve"> g, </w:t>
      </w:r>
      <w:proofErr w:type="spellStart"/>
      <w:r w:rsidRPr="003B7C37">
        <w:rPr>
          <w:b/>
          <w:bCs/>
        </w:rPr>
        <w:t>float</w:t>
      </w:r>
      <w:proofErr w:type="spellEnd"/>
      <w:r w:rsidRPr="003B7C37">
        <w:rPr>
          <w:b/>
          <w:bCs/>
        </w:rPr>
        <w:t xml:space="preserve"> </w:t>
      </w:r>
      <w:proofErr w:type="spellStart"/>
      <w:r w:rsidRPr="003B7C37">
        <w:rPr>
          <w:b/>
          <w:bCs/>
        </w:rPr>
        <w:t>width</w:t>
      </w:r>
      <w:proofErr w:type="spellEnd"/>
      <w:r w:rsidRPr="003B7C37">
        <w:rPr>
          <w:b/>
          <w:bCs/>
        </w:rPr>
        <w:t xml:space="preserve">, </w:t>
      </w:r>
      <w:proofErr w:type="spellStart"/>
      <w:r w:rsidRPr="003B7C37">
        <w:rPr>
          <w:b/>
          <w:bCs/>
        </w:rPr>
        <w:t>float</w:t>
      </w:r>
      <w:proofErr w:type="spellEnd"/>
      <w:r w:rsidRPr="003B7C37">
        <w:rPr>
          <w:b/>
          <w:bCs/>
        </w:rPr>
        <w:t xml:space="preserve"> </w:t>
      </w:r>
      <w:proofErr w:type="spellStart"/>
      <w:r w:rsidRPr="003B7C37">
        <w:rPr>
          <w:b/>
          <w:bCs/>
        </w:rPr>
        <w:t>height</w:t>
      </w:r>
      <w:proofErr w:type="spellEnd"/>
      <w:r w:rsidRPr="003B7C37">
        <w:rPr>
          <w:b/>
          <w:bCs/>
        </w:rPr>
        <w:t xml:space="preserve">, </w:t>
      </w:r>
      <w:proofErr w:type="spellStart"/>
      <w:r w:rsidRPr="003B7C37">
        <w:rPr>
          <w:b/>
          <w:bCs/>
        </w:rPr>
        <w:t>int</w:t>
      </w:r>
      <w:proofErr w:type="spellEnd"/>
      <w:r w:rsidRPr="003B7C37">
        <w:rPr>
          <w:b/>
          <w:bCs/>
        </w:rPr>
        <w:t xml:space="preserve"> </w:t>
      </w:r>
      <w:proofErr w:type="spellStart"/>
      <w:r w:rsidRPr="003B7C37">
        <w:rPr>
          <w:b/>
          <w:bCs/>
        </w:rPr>
        <w:t>startTime</w:t>
      </w:r>
      <w:proofErr w:type="spellEnd"/>
      <w:r w:rsidRPr="003B7C37">
        <w:rPr>
          <w:b/>
          <w:bCs/>
        </w:rPr>
        <w:t>)</w:t>
      </w:r>
    </w:p>
    <w:p w14:paraId="43D1A220" w14:textId="38A6E15F" w:rsidR="000E230B" w:rsidRDefault="000E230B" w:rsidP="000E230B">
      <w:pPr>
        <w:pStyle w:val="Standard"/>
        <w:numPr>
          <w:ilvl w:val="1"/>
          <w:numId w:val="8"/>
        </w:numPr>
      </w:pPr>
      <w:r>
        <w:lastRenderedPageBreak/>
        <w:t xml:space="preserve">Vypočítá výřez k zobrazení tak, že vezme nejmenší obdélník obsahující všechny náboje, rozšíří ho ve všech směrech o </w:t>
      </w:r>
      <w:r w:rsidR="00D238D8">
        <w:t>25 %</w:t>
      </w:r>
      <w:r>
        <w:t>, zvětší</w:t>
      </w:r>
      <w:r w:rsidR="00892C63">
        <w:t xml:space="preserve"> ho a </w:t>
      </w:r>
      <w:r>
        <w:t>roztáhne, aby v jednom směru zaplnil okno, nakonec doplní výřez ve druhém směru</w:t>
      </w:r>
    </w:p>
    <w:p w14:paraId="00EE2D49" w14:textId="5C2A9FB8" w:rsidR="000E230B" w:rsidRPr="00130F5B" w:rsidRDefault="000E230B" w:rsidP="000E230B">
      <w:pPr>
        <w:pStyle w:val="Standard"/>
        <w:numPr>
          <w:ilvl w:val="1"/>
          <w:numId w:val="8"/>
        </w:numPr>
      </w:pPr>
      <w:r>
        <w:t xml:space="preserve">Postupně vykreslí pozadí, osy, náboje a nakonec sondu </w:t>
      </w:r>
    </w:p>
    <w:p w14:paraId="1EE64C8C" w14:textId="77777777" w:rsidR="00130F5B" w:rsidRPr="00130F5B" w:rsidRDefault="00130F5B" w:rsidP="00130F5B">
      <w:pPr>
        <w:pStyle w:val="Standard"/>
      </w:pPr>
      <w:r w:rsidRPr="00130F5B">
        <w:t>Třída poskytuje základní funkce pro správu a vizualizaci nabitých částic (</w:t>
      </w:r>
      <w:proofErr w:type="spellStart"/>
      <w:r w:rsidRPr="00130F5B">
        <w:t>INaboj</w:t>
      </w:r>
      <w:proofErr w:type="spellEnd"/>
      <w:r w:rsidRPr="00130F5B">
        <w:t>), přičemž dynamicky upravuje jejich zobrazení na základě jejich vlastností a pozic.</w:t>
      </w:r>
    </w:p>
    <w:p w14:paraId="484C4A83" w14:textId="5768C5C7" w:rsidR="004609BA" w:rsidRDefault="004609BA" w:rsidP="004609BA">
      <w:pPr>
        <w:pStyle w:val="Standard"/>
      </w:pPr>
    </w:p>
    <w:p w14:paraId="77B8D84B" w14:textId="77777777" w:rsidR="00B937E4" w:rsidRDefault="00B937E4">
      <w:pPr>
        <w:rPr>
          <w:rFonts w:ascii="Calibri" w:eastAsia="F" w:hAnsi="Calibri"/>
          <w:b/>
          <w:bCs/>
          <w:color w:val="2E74B5"/>
          <w:sz w:val="32"/>
          <w:szCs w:val="32"/>
        </w:rPr>
      </w:pPr>
      <w:r>
        <w:br w:type="page"/>
      </w:r>
    </w:p>
    <w:p w14:paraId="60203893" w14:textId="1655E181" w:rsidR="00B937E4" w:rsidRDefault="00B937E4" w:rsidP="00B937E4">
      <w:pPr>
        <w:pStyle w:val="Nadpis1"/>
      </w:pPr>
      <w:proofErr w:type="spellStart"/>
      <w:r>
        <w:lastRenderedPageBreak/>
        <w:t>Grid</w:t>
      </w:r>
      <w:proofErr w:type="spellEnd"/>
    </w:p>
    <w:p w14:paraId="273A5ACF" w14:textId="6F082739" w:rsidR="00B937E4" w:rsidRPr="00B937E4" w:rsidRDefault="00B937E4" w:rsidP="00B937E4">
      <w:pPr>
        <w:pStyle w:val="Standard"/>
      </w:pPr>
      <w:r w:rsidRPr="00B937E4">
        <w:t xml:space="preserve">Třída </w:t>
      </w:r>
      <w:proofErr w:type="spellStart"/>
      <w:r w:rsidRPr="00B937E4">
        <w:t>Grid</w:t>
      </w:r>
      <w:proofErr w:type="spellEnd"/>
      <w:r w:rsidRPr="00B937E4">
        <w:t xml:space="preserve"> implementuje rozhraní </w:t>
      </w:r>
      <w:proofErr w:type="spellStart"/>
      <w:r w:rsidRPr="00B937E4">
        <w:t>IGrid</w:t>
      </w:r>
      <w:proofErr w:type="spellEnd"/>
      <w:r w:rsidRPr="00B937E4">
        <w:t xml:space="preserve"> a zajišťuje vykreslení mřížky s osami v grafickém prostředí. Tato třída je navržena tak, aby kreslila mřížku s šipkami na </w:t>
      </w:r>
      <w:r w:rsidR="004F7857">
        <w:t>kladných koncích os</w:t>
      </w:r>
      <w:r w:rsidRPr="00B937E4">
        <w:t>.</w:t>
      </w:r>
    </w:p>
    <w:p w14:paraId="04BA6D4D" w14:textId="77777777" w:rsidR="00B937E4" w:rsidRPr="00B937E4" w:rsidRDefault="00B937E4" w:rsidP="00B937E4">
      <w:pPr>
        <w:pStyle w:val="Nadpis2"/>
      </w:pPr>
      <w:r w:rsidRPr="00B937E4">
        <w:t>Metody:</w:t>
      </w:r>
    </w:p>
    <w:p w14:paraId="78D8E8E3" w14:textId="77E77A9C" w:rsidR="00B937E4" w:rsidRPr="00B937E4" w:rsidRDefault="00B937E4" w:rsidP="00B937E4">
      <w:pPr>
        <w:pStyle w:val="Standard"/>
        <w:numPr>
          <w:ilvl w:val="0"/>
          <w:numId w:val="9"/>
        </w:numPr>
      </w:pPr>
      <w:proofErr w:type="spellStart"/>
      <w:proofErr w:type="gramStart"/>
      <w:r w:rsidRPr="00B937E4">
        <w:rPr>
          <w:b/>
          <w:bCs/>
        </w:rPr>
        <w:t>Draw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Graphics</w:t>
      </w:r>
      <w:proofErr w:type="spellEnd"/>
      <w:r w:rsidRPr="00B937E4">
        <w:rPr>
          <w:b/>
          <w:bCs/>
        </w:rPr>
        <w:t xml:space="preserve"> g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tipLength</w:t>
      </w:r>
      <w:proofErr w:type="spellEnd"/>
      <w:r w:rsidR="00892C63">
        <w:rPr>
          <w:b/>
          <w:bCs/>
        </w:rPr>
        <w:t xml:space="preserve">, </w:t>
      </w:r>
      <w:proofErr w:type="spellStart"/>
      <w:r w:rsidR="00892C63">
        <w:rPr>
          <w:b/>
          <w:bCs/>
        </w:rPr>
        <w:t>float</w:t>
      </w:r>
      <w:proofErr w:type="spellEnd"/>
      <w:r w:rsidR="00892C63">
        <w:rPr>
          <w:b/>
          <w:bCs/>
        </w:rPr>
        <w:t xml:space="preserve"> </w:t>
      </w:r>
      <w:proofErr w:type="spellStart"/>
      <w:r w:rsidR="00892C63">
        <w:rPr>
          <w:b/>
          <w:bCs/>
        </w:rPr>
        <w:t>scale</w:t>
      </w:r>
      <w:proofErr w:type="spellEnd"/>
      <w:r w:rsidRPr="00B937E4">
        <w:rPr>
          <w:b/>
          <w:bCs/>
        </w:rPr>
        <w:t>)</w:t>
      </w:r>
    </w:p>
    <w:p w14:paraId="346B488C" w14:textId="635CBDBA" w:rsidR="00B937E4" w:rsidRPr="00B937E4" w:rsidRDefault="00B937E4" w:rsidP="00B937E4">
      <w:pPr>
        <w:pStyle w:val="Standard"/>
        <w:numPr>
          <w:ilvl w:val="1"/>
          <w:numId w:val="9"/>
        </w:numPr>
      </w:pPr>
      <w:r w:rsidRPr="00B937E4">
        <w:t>Veřejná metoda, která vykreslí mřížku</w:t>
      </w:r>
    </w:p>
    <w:p w14:paraId="12CAF4E9" w14:textId="77777777" w:rsidR="00B937E4" w:rsidRPr="00B937E4" w:rsidRDefault="00B937E4" w:rsidP="00B937E4">
      <w:pPr>
        <w:pStyle w:val="Standard"/>
        <w:numPr>
          <w:ilvl w:val="1"/>
          <w:numId w:val="9"/>
        </w:numPr>
      </w:pPr>
      <w:r w:rsidRPr="00B937E4">
        <w:t xml:space="preserve">Používá interní metodu </w:t>
      </w:r>
      <w:proofErr w:type="spellStart"/>
      <w:r w:rsidRPr="00B937E4">
        <w:t>DrawGrid</w:t>
      </w:r>
      <w:proofErr w:type="spellEnd"/>
      <w:r w:rsidRPr="00B937E4">
        <w:t xml:space="preserve"> pro kreslení samotných os a šipek na konci os.</w:t>
      </w:r>
    </w:p>
    <w:p w14:paraId="0CEBEEA4" w14:textId="72505A4D" w:rsidR="00B937E4" w:rsidRPr="00B937E4" w:rsidRDefault="00B937E4" w:rsidP="00B937E4">
      <w:pPr>
        <w:pStyle w:val="Standard"/>
      </w:pPr>
      <w:r w:rsidRPr="00B937E4">
        <w:t>Třída je zodpovědná za kreslení základní mřížky s osami a šipkami, ale funkce pro práci s počtem čar v mřížce zatím není implementována.</w:t>
      </w:r>
      <w:r w:rsidR="004F7857">
        <w:t xml:space="preserve"> Rozměry souřadných os (tloušťka a velikost šipky) si zachovávají pevnou reálnou velikost i při změně velikost</w:t>
      </w:r>
      <w:r w:rsidR="002D06FA">
        <w:t>i</w:t>
      </w:r>
      <w:r w:rsidR="004F7857">
        <w:t xml:space="preserve"> okna.</w:t>
      </w:r>
    </w:p>
    <w:p w14:paraId="76035118" w14:textId="094EAB90" w:rsidR="00B937E4" w:rsidRDefault="00B937E4">
      <w:r>
        <w:br w:type="page"/>
      </w:r>
    </w:p>
    <w:p w14:paraId="0683E5C4" w14:textId="3D63CFB3" w:rsidR="00B937E4" w:rsidRDefault="00B937E4" w:rsidP="00B937E4">
      <w:pPr>
        <w:pStyle w:val="Nadpis1"/>
      </w:pPr>
      <w:proofErr w:type="spellStart"/>
      <w:r>
        <w:lastRenderedPageBreak/>
        <w:t>Naboj</w:t>
      </w:r>
      <w:proofErr w:type="spellEnd"/>
    </w:p>
    <w:p w14:paraId="665C9400" w14:textId="46FD827E" w:rsidR="00B937E4" w:rsidRPr="00B937E4" w:rsidRDefault="00B937E4" w:rsidP="00B937E4">
      <w:pPr>
        <w:pStyle w:val="Standard"/>
      </w:pPr>
      <w:r w:rsidRPr="00B937E4">
        <w:t xml:space="preserve">Třída </w:t>
      </w:r>
      <w:proofErr w:type="spellStart"/>
      <w:r w:rsidRPr="00B937E4">
        <w:t>Naboj</w:t>
      </w:r>
      <w:proofErr w:type="spellEnd"/>
      <w:r w:rsidRPr="00B937E4">
        <w:t xml:space="preserve"> implementuje rozhraní </w:t>
      </w:r>
      <w:proofErr w:type="spellStart"/>
      <w:r w:rsidRPr="00B937E4">
        <w:t>INaboj</w:t>
      </w:r>
      <w:proofErr w:type="spellEnd"/>
      <w:r w:rsidRPr="00B937E4">
        <w:t xml:space="preserve"> a reprezentuje nabitou částici s určitým nábojem, polohou, poloměrem a unikátním ID. Tato třída také obsahuje metodu pro vykreslení nabité částice na grafickém plátně.</w:t>
      </w:r>
    </w:p>
    <w:p w14:paraId="763832E0" w14:textId="77777777" w:rsidR="00B937E4" w:rsidRPr="00B937E4" w:rsidRDefault="00B937E4" w:rsidP="00B937E4">
      <w:pPr>
        <w:pStyle w:val="Nadpis2"/>
      </w:pPr>
      <w:r w:rsidRPr="00B937E4">
        <w:t>Metody:</w:t>
      </w:r>
    </w:p>
    <w:p w14:paraId="6504AFF6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GetCharge</w:t>
      </w:r>
      <w:proofErr w:type="spellEnd"/>
      <w:r w:rsidRPr="00B937E4">
        <w:rPr>
          <w:b/>
          <w:bCs/>
        </w:rPr>
        <w:t>(</w:t>
      </w:r>
      <w:proofErr w:type="gramEnd"/>
      <w:r w:rsidRPr="00B937E4">
        <w:rPr>
          <w:b/>
          <w:bCs/>
        </w:rPr>
        <w:t>)</w:t>
      </w:r>
    </w:p>
    <w:p w14:paraId="7FDF627B" w14:textId="77777777" w:rsidR="00B937E4" w:rsidRDefault="00B937E4" w:rsidP="00B937E4">
      <w:pPr>
        <w:pStyle w:val="Standard"/>
        <w:numPr>
          <w:ilvl w:val="1"/>
          <w:numId w:val="13"/>
        </w:numPr>
      </w:pPr>
      <w:r w:rsidRPr="00B937E4">
        <w:t>Vrací aktuální hodnotu náboje částice.</w:t>
      </w:r>
    </w:p>
    <w:p w14:paraId="19C2FDA9" w14:textId="09B8F718" w:rsidR="00733B3B" w:rsidRPr="00733B3B" w:rsidRDefault="00733B3B" w:rsidP="00733B3B">
      <w:pPr>
        <w:pStyle w:val="Standard"/>
        <w:numPr>
          <w:ilvl w:val="0"/>
          <w:numId w:val="13"/>
        </w:numPr>
      </w:pPr>
      <w:proofErr w:type="spellStart"/>
      <w:r>
        <w:rPr>
          <w:b/>
          <w:bCs/>
        </w:rPr>
        <w:t>string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GetChargeStr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)</w:t>
      </w:r>
    </w:p>
    <w:p w14:paraId="54DCDAD6" w14:textId="00AA9229" w:rsidR="00733B3B" w:rsidRPr="00B937E4" w:rsidRDefault="00733B3B" w:rsidP="00733B3B">
      <w:pPr>
        <w:pStyle w:val="Standard"/>
        <w:numPr>
          <w:ilvl w:val="1"/>
          <w:numId w:val="13"/>
        </w:numPr>
      </w:pPr>
      <w:r>
        <w:t>Vrátí řetězec pro výpočet náboje</w:t>
      </w:r>
    </w:p>
    <w:p w14:paraId="37D1FB06" w14:textId="07EB6285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void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SetCharge</w:t>
      </w:r>
      <w:r w:rsidR="00733B3B">
        <w:rPr>
          <w:b/>
          <w:bCs/>
        </w:rPr>
        <w:t>Str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="00733B3B">
        <w:rPr>
          <w:b/>
          <w:bCs/>
        </w:rPr>
        <w:t>string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charge</w:t>
      </w:r>
      <w:proofErr w:type="spellEnd"/>
      <w:r w:rsidRPr="00B937E4">
        <w:rPr>
          <w:b/>
          <w:bCs/>
        </w:rPr>
        <w:t>)</w:t>
      </w:r>
    </w:p>
    <w:p w14:paraId="0D97F637" w14:textId="0942998E" w:rsidR="00B937E4" w:rsidRDefault="00B937E4" w:rsidP="00B937E4">
      <w:pPr>
        <w:pStyle w:val="Standard"/>
        <w:numPr>
          <w:ilvl w:val="1"/>
          <w:numId w:val="13"/>
        </w:numPr>
      </w:pPr>
      <w:r w:rsidRPr="00B937E4">
        <w:t xml:space="preserve">Nastaví </w:t>
      </w:r>
      <w:r w:rsidR="00733B3B">
        <w:t>řetězec pro výpočet</w:t>
      </w:r>
      <w:r w:rsidRPr="00B937E4">
        <w:t xml:space="preserve"> náboje částice.</w:t>
      </w:r>
    </w:p>
    <w:p w14:paraId="1E1C0F4D" w14:textId="138DB3E9" w:rsidR="00733B3B" w:rsidRPr="00733B3B" w:rsidRDefault="00733B3B" w:rsidP="00733B3B">
      <w:pPr>
        <w:pStyle w:val="Standard"/>
        <w:numPr>
          <w:ilvl w:val="0"/>
          <w:numId w:val="13"/>
        </w:numPr>
      </w:pPr>
      <w:proofErr w:type="spellStart"/>
      <w:r>
        <w:rPr>
          <w:b/>
          <w:bCs/>
        </w:rPr>
        <w:t>string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Save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)</w:t>
      </w:r>
    </w:p>
    <w:p w14:paraId="2B86863F" w14:textId="309CCCBC" w:rsidR="00733B3B" w:rsidRDefault="00733B3B" w:rsidP="00733B3B">
      <w:pPr>
        <w:pStyle w:val="Standard"/>
        <w:numPr>
          <w:ilvl w:val="1"/>
          <w:numId w:val="13"/>
        </w:numPr>
      </w:pPr>
      <w:r>
        <w:t>Vrátí řetězec pro uložení náboje do souboru</w:t>
      </w:r>
    </w:p>
    <w:p w14:paraId="2D9EB80A" w14:textId="1F4CFCCD" w:rsidR="00733B3B" w:rsidRPr="00733B3B" w:rsidRDefault="00733B3B" w:rsidP="00733B3B">
      <w:pPr>
        <w:pStyle w:val="Standard"/>
        <w:numPr>
          <w:ilvl w:val="0"/>
          <w:numId w:val="13"/>
        </w:numPr>
      </w:pPr>
      <w:proofErr w:type="spellStart"/>
      <w:r>
        <w:rPr>
          <w:b/>
          <w:bCs/>
        </w:rPr>
        <w:t>bool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IsHit</w:t>
      </w:r>
      <w:proofErr w:type="spellEnd"/>
      <w:r>
        <w:rPr>
          <w:b/>
          <w:bCs/>
        </w:rPr>
        <w:t>(</w:t>
      </w:r>
      <w:proofErr w:type="spellStart"/>
      <w:proofErr w:type="gramEnd"/>
      <w:r>
        <w:rPr>
          <w:b/>
          <w:bCs/>
        </w:rPr>
        <w:t>PointF</w:t>
      </w:r>
      <w:proofErr w:type="spellEnd"/>
      <w:r>
        <w:rPr>
          <w:b/>
          <w:bCs/>
        </w:rPr>
        <w:t xml:space="preserve"> point)</w:t>
      </w:r>
    </w:p>
    <w:p w14:paraId="5956F6F3" w14:textId="4271092E" w:rsidR="00733B3B" w:rsidRDefault="00733B3B" w:rsidP="00733B3B">
      <w:pPr>
        <w:pStyle w:val="Standard"/>
        <w:numPr>
          <w:ilvl w:val="1"/>
          <w:numId w:val="13"/>
        </w:numPr>
      </w:pPr>
      <w:r>
        <w:t>Je bod v grafické reprezentaci náboje</w:t>
      </w:r>
    </w:p>
    <w:p w14:paraId="377C2C27" w14:textId="07B9316B" w:rsidR="00733B3B" w:rsidRPr="00733B3B" w:rsidRDefault="00733B3B" w:rsidP="00733B3B">
      <w:pPr>
        <w:pStyle w:val="Standard"/>
        <w:numPr>
          <w:ilvl w:val="0"/>
          <w:numId w:val="13"/>
        </w:numPr>
      </w:pPr>
      <w:proofErr w:type="gramStart"/>
      <w:r>
        <w:rPr>
          <w:b/>
          <w:bCs/>
        </w:rPr>
        <w:t>Drag(</w:t>
      </w:r>
      <w:proofErr w:type="gramEnd"/>
      <w:r>
        <w:rPr>
          <w:b/>
          <w:bCs/>
        </w:rPr>
        <w:t>Vector2 v)</w:t>
      </w:r>
    </w:p>
    <w:p w14:paraId="1134EAF0" w14:textId="18B03143" w:rsidR="00733B3B" w:rsidRPr="00B937E4" w:rsidRDefault="00733B3B" w:rsidP="00733B3B">
      <w:pPr>
        <w:pStyle w:val="Standard"/>
        <w:numPr>
          <w:ilvl w:val="1"/>
          <w:numId w:val="13"/>
        </w:numPr>
      </w:pPr>
      <w:r>
        <w:t>Posune náboj o daný vektor</w:t>
      </w:r>
    </w:p>
    <w:p w14:paraId="19CD5813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GetPosition</w:t>
      </w:r>
      <w:proofErr w:type="spellEnd"/>
      <w:r w:rsidRPr="00B937E4">
        <w:rPr>
          <w:b/>
          <w:bCs/>
        </w:rPr>
        <w:t>(</w:t>
      </w:r>
      <w:proofErr w:type="gramEnd"/>
      <w:r w:rsidRPr="00B937E4">
        <w:rPr>
          <w:b/>
          <w:bCs/>
        </w:rPr>
        <w:t>)</w:t>
      </w:r>
    </w:p>
    <w:p w14:paraId="75B89E4D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rací aktuální pozici (střed) částice.</w:t>
      </w:r>
    </w:p>
    <w:p w14:paraId="469DE22A" w14:textId="44D887E9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void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SetPosition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="004625D6">
        <w:rPr>
          <w:b/>
          <w:bCs/>
        </w:rPr>
        <w:t>float</w:t>
      </w:r>
      <w:proofErr w:type="spellEnd"/>
      <w:r w:rsidR="004625D6">
        <w:rPr>
          <w:b/>
          <w:bCs/>
        </w:rPr>
        <w:t xml:space="preserve"> X, </w:t>
      </w:r>
      <w:proofErr w:type="spellStart"/>
      <w:r w:rsidR="004625D6">
        <w:rPr>
          <w:b/>
          <w:bCs/>
        </w:rPr>
        <w:t>float</w:t>
      </w:r>
      <w:proofErr w:type="spellEnd"/>
      <w:r w:rsidR="004625D6">
        <w:rPr>
          <w:b/>
          <w:bCs/>
        </w:rPr>
        <w:t xml:space="preserve"> Y</w:t>
      </w:r>
      <w:r w:rsidRPr="00B937E4">
        <w:rPr>
          <w:b/>
          <w:bCs/>
        </w:rPr>
        <w:t>)</w:t>
      </w:r>
    </w:p>
    <w:p w14:paraId="31FA3834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Nastaví pozici částice.</w:t>
      </w:r>
    </w:p>
    <w:p w14:paraId="674AFFA6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GetRadius</w:t>
      </w:r>
      <w:proofErr w:type="spellEnd"/>
      <w:r w:rsidRPr="00B937E4">
        <w:rPr>
          <w:b/>
          <w:bCs/>
        </w:rPr>
        <w:t>(</w:t>
      </w:r>
      <w:proofErr w:type="gramEnd"/>
      <w:r w:rsidRPr="00B937E4">
        <w:rPr>
          <w:b/>
          <w:bCs/>
        </w:rPr>
        <w:t>)</w:t>
      </w:r>
    </w:p>
    <w:p w14:paraId="433E7E90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rací aktuální hodnotu poloměru částice.</w:t>
      </w:r>
    </w:p>
    <w:p w14:paraId="4F8A2C6F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void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SetRadius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radius</w:t>
      </w:r>
      <w:proofErr w:type="spellEnd"/>
      <w:r w:rsidRPr="00B937E4">
        <w:rPr>
          <w:b/>
          <w:bCs/>
        </w:rPr>
        <w:t>)</w:t>
      </w:r>
    </w:p>
    <w:p w14:paraId="02D77B2A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Nastaví nový poloměr částice.</w:t>
      </w:r>
    </w:p>
    <w:p w14:paraId="1F9CAFC2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int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GetID</w:t>
      </w:r>
      <w:proofErr w:type="spellEnd"/>
      <w:r w:rsidRPr="00B937E4">
        <w:rPr>
          <w:b/>
          <w:bCs/>
        </w:rPr>
        <w:t>(</w:t>
      </w:r>
      <w:proofErr w:type="gramEnd"/>
      <w:r w:rsidRPr="00B937E4">
        <w:rPr>
          <w:b/>
          <w:bCs/>
        </w:rPr>
        <w:t>)</w:t>
      </w:r>
    </w:p>
    <w:p w14:paraId="590F737A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rací unikátní identifikátor částice.</w:t>
      </w:r>
    </w:p>
    <w:p w14:paraId="40CE0389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void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Draw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Graphics</w:t>
      </w:r>
      <w:proofErr w:type="spellEnd"/>
      <w:r w:rsidRPr="00B937E4">
        <w:rPr>
          <w:b/>
          <w:bCs/>
        </w:rPr>
        <w:t xml:space="preserve"> g, </w:t>
      </w: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panelCenter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scale</w:t>
      </w:r>
      <w:proofErr w:type="spellEnd"/>
      <w:r w:rsidRPr="00B937E4">
        <w:rPr>
          <w:b/>
          <w:bCs/>
        </w:rPr>
        <w:t>)</w:t>
      </w:r>
    </w:p>
    <w:p w14:paraId="3A6A6E0B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 xml:space="preserve">Vykreslí částici na plátno </w:t>
      </w:r>
      <w:proofErr w:type="spellStart"/>
      <w:r w:rsidRPr="00B937E4">
        <w:t>Graphics</w:t>
      </w:r>
      <w:proofErr w:type="spellEnd"/>
      <w:r w:rsidRPr="00B937E4">
        <w:t xml:space="preserve"> g.</w:t>
      </w:r>
    </w:p>
    <w:p w14:paraId="200C7C95" w14:textId="14182F02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ytvoří kruh.</w:t>
      </w:r>
    </w:p>
    <w:p w14:paraId="1A1418C7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Zobrazí popisek s hodnotou náboje částice uprostřed kruhu.</w:t>
      </w:r>
    </w:p>
    <w:p w14:paraId="10074A0F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Pro vykreslení popisku je použito písmo, které se mění podle zadaného měřítka (</w:t>
      </w:r>
      <w:proofErr w:type="spellStart"/>
      <w:r w:rsidRPr="00B937E4">
        <w:t>scale</w:t>
      </w:r>
      <w:proofErr w:type="spellEnd"/>
      <w:r w:rsidRPr="00B937E4">
        <w:t>).</w:t>
      </w:r>
    </w:p>
    <w:p w14:paraId="02B0EB08" w14:textId="77777777" w:rsidR="00B937E4" w:rsidRPr="00B937E4" w:rsidRDefault="00B937E4" w:rsidP="00B937E4">
      <w:pPr>
        <w:pStyle w:val="Standard"/>
      </w:pPr>
      <w:r w:rsidRPr="00B937E4">
        <w:t xml:space="preserve">Třída </w:t>
      </w:r>
      <w:proofErr w:type="spellStart"/>
      <w:r w:rsidRPr="00B937E4">
        <w:t>Naboj</w:t>
      </w:r>
      <w:proofErr w:type="spellEnd"/>
      <w:r w:rsidRPr="00B937E4">
        <w:t xml:space="preserve"> poskytuje základní funkce pro práci s nabitou částicí, jako je získávání a nastavování hodnot náboje, pozice, poloměru a unikátního ID, a také možnost vykreslení částice na grafické plátno.</w:t>
      </w:r>
    </w:p>
    <w:p w14:paraId="2A185F99" w14:textId="4E5AE05D" w:rsidR="00B937E4" w:rsidRDefault="00B937E4">
      <w:r>
        <w:br w:type="page"/>
      </w:r>
    </w:p>
    <w:p w14:paraId="0F5E3158" w14:textId="4A01C95D" w:rsidR="00B937E4" w:rsidRDefault="00B937E4" w:rsidP="00B937E4">
      <w:pPr>
        <w:pStyle w:val="Nadpis1"/>
      </w:pPr>
      <w:proofErr w:type="spellStart"/>
      <w:r>
        <w:lastRenderedPageBreak/>
        <w:t>Probe</w:t>
      </w:r>
      <w:proofErr w:type="spellEnd"/>
    </w:p>
    <w:p w14:paraId="398D1058" w14:textId="59D5DDD6" w:rsidR="00B937E4" w:rsidRPr="00B937E4" w:rsidRDefault="00B937E4" w:rsidP="00B937E4">
      <w:pPr>
        <w:pStyle w:val="Standard"/>
      </w:pPr>
      <w:r w:rsidRPr="00B937E4">
        <w:t xml:space="preserve">Třída </w:t>
      </w:r>
      <w:proofErr w:type="spellStart"/>
      <w:r w:rsidRPr="00B937E4">
        <w:t>Probe</w:t>
      </w:r>
      <w:proofErr w:type="spellEnd"/>
      <w:r w:rsidR="007544AE">
        <w:t xml:space="preserve"> </w:t>
      </w:r>
      <w:r w:rsidR="007544AE" w:rsidRPr="00B937E4">
        <w:t>implementuje rozhraní</w:t>
      </w:r>
      <w:r w:rsidR="007544AE">
        <w:t xml:space="preserve"> </w:t>
      </w:r>
      <w:proofErr w:type="spellStart"/>
      <w:r w:rsidR="007544AE">
        <w:t>IProbe</w:t>
      </w:r>
      <w:proofErr w:type="spellEnd"/>
      <w:r w:rsidR="007544AE">
        <w:t xml:space="preserve"> a</w:t>
      </w:r>
      <w:r w:rsidRPr="00B937E4">
        <w:t xml:space="preserve"> slouží k vizualizaci sondy a jejího chování v elektrickém poli. Třída simuluje pohyb částice a vykresluje šipku znázorňující sílu elektrického pole v daném bodě.</w:t>
      </w:r>
    </w:p>
    <w:p w14:paraId="4AD3D74B" w14:textId="77777777" w:rsidR="00B937E4" w:rsidRPr="00B937E4" w:rsidRDefault="00B937E4" w:rsidP="00B937E4">
      <w:pPr>
        <w:pStyle w:val="Nadpis2"/>
      </w:pPr>
      <w:r w:rsidRPr="00B937E4">
        <w:t>Metody:</w:t>
      </w:r>
    </w:p>
    <w:p w14:paraId="3BF725A6" w14:textId="77777777" w:rsidR="00B937E4" w:rsidRPr="00B937E4" w:rsidRDefault="00B937E4" w:rsidP="00B937E4">
      <w:pPr>
        <w:pStyle w:val="Standard"/>
        <w:numPr>
          <w:ilvl w:val="0"/>
          <w:numId w:val="16"/>
        </w:numPr>
      </w:pPr>
      <w:proofErr w:type="spellStart"/>
      <w:r w:rsidRPr="00B937E4">
        <w:rPr>
          <w:b/>
          <w:bCs/>
        </w:rPr>
        <w:t>void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Draw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Graphics</w:t>
      </w:r>
      <w:proofErr w:type="spellEnd"/>
      <w:r w:rsidRPr="00B937E4">
        <w:rPr>
          <w:b/>
          <w:bCs/>
        </w:rPr>
        <w:t xml:space="preserve"> g, </w:t>
      </w:r>
      <w:proofErr w:type="spellStart"/>
      <w:r w:rsidRPr="00B937E4">
        <w:rPr>
          <w:b/>
          <w:bCs/>
        </w:rPr>
        <w:t>in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startTime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INaboj</w:t>
      </w:r>
      <w:proofErr w:type="spellEnd"/>
      <w:r w:rsidRPr="00B937E4">
        <w:rPr>
          <w:b/>
          <w:bCs/>
        </w:rPr>
        <w:t xml:space="preserve">[] </w:t>
      </w:r>
      <w:proofErr w:type="spellStart"/>
      <w:r w:rsidRPr="00B937E4">
        <w:rPr>
          <w:b/>
          <w:bCs/>
        </w:rPr>
        <w:t>charges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scale</w:t>
      </w:r>
      <w:proofErr w:type="spellEnd"/>
      <w:r w:rsidRPr="00B937E4">
        <w:rPr>
          <w:b/>
          <w:bCs/>
        </w:rPr>
        <w:t>)</w:t>
      </w:r>
    </w:p>
    <w:p w14:paraId="136C1D23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Vykresluje sondu na grafické plátno g.</w:t>
      </w:r>
    </w:p>
    <w:p w14:paraId="35A6744C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Vypočítá aktuální polohu sondy podle času (</w:t>
      </w:r>
      <w:proofErr w:type="spellStart"/>
      <w:r w:rsidRPr="00B937E4">
        <w:t>startTime</w:t>
      </w:r>
      <w:proofErr w:type="spellEnd"/>
      <w:r w:rsidRPr="00B937E4">
        <w:t>) a rychlosti rotace (</w:t>
      </w:r>
      <w:proofErr w:type="spellStart"/>
      <w:r w:rsidRPr="00B937E4">
        <w:t>anglePerSecond</w:t>
      </w:r>
      <w:proofErr w:type="spellEnd"/>
      <w:r w:rsidRPr="00B937E4">
        <w:t>).</w:t>
      </w:r>
    </w:p>
    <w:p w14:paraId="4DC8645F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Simuluje vliv okolních nábojů (</w:t>
      </w:r>
      <w:proofErr w:type="spellStart"/>
      <w:r w:rsidRPr="00B937E4">
        <w:t>charges</w:t>
      </w:r>
      <w:proofErr w:type="spellEnd"/>
      <w:r w:rsidRPr="00B937E4">
        <w:t>) na elektrické pole v daném bodě.</w:t>
      </w:r>
    </w:p>
    <w:p w14:paraId="1BBF6568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Vypočítá sílu elektrického pole a vykreslí vektor síly jako šipku.</w:t>
      </w:r>
    </w:p>
    <w:p w14:paraId="18A218E8" w14:textId="77777777" w:rsidR="00B937E4" w:rsidRDefault="00B937E4" w:rsidP="00B937E4">
      <w:pPr>
        <w:pStyle w:val="Standard"/>
        <w:numPr>
          <w:ilvl w:val="1"/>
          <w:numId w:val="16"/>
        </w:numPr>
      </w:pPr>
      <w:r w:rsidRPr="00B937E4">
        <w:t>Šipka je doplněna popiskem ukazujícím velikost síly elektrického pole v jednotkách TN/C.</w:t>
      </w:r>
    </w:p>
    <w:p w14:paraId="070E1E8A" w14:textId="12830194" w:rsidR="004625D6" w:rsidRPr="004625D6" w:rsidRDefault="004625D6" w:rsidP="004625D6">
      <w:pPr>
        <w:pStyle w:val="Standard"/>
        <w:numPr>
          <w:ilvl w:val="0"/>
          <w:numId w:val="16"/>
        </w:numPr>
      </w:pPr>
      <w:proofErr w:type="spellStart"/>
      <w:r>
        <w:rPr>
          <w:b/>
          <w:bCs/>
        </w:rPr>
        <w:t>float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GetRadius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)</w:t>
      </w:r>
    </w:p>
    <w:p w14:paraId="26C01FAB" w14:textId="16FFB39D" w:rsidR="004625D6" w:rsidRDefault="004625D6" w:rsidP="004625D6">
      <w:pPr>
        <w:pStyle w:val="Standard"/>
        <w:numPr>
          <w:ilvl w:val="1"/>
          <w:numId w:val="16"/>
        </w:numPr>
      </w:pPr>
      <w:r>
        <w:t>Vrátí poloměr oběhu</w:t>
      </w:r>
    </w:p>
    <w:p w14:paraId="3EB2A384" w14:textId="45B1FA7C" w:rsidR="004625D6" w:rsidRPr="004625D6" w:rsidRDefault="004625D6" w:rsidP="004625D6">
      <w:pPr>
        <w:pStyle w:val="Standard"/>
        <w:numPr>
          <w:ilvl w:val="0"/>
          <w:numId w:val="16"/>
        </w:numPr>
      </w:pPr>
      <w:proofErr w:type="spellStart"/>
      <w:proofErr w:type="gramStart"/>
      <w:r>
        <w:rPr>
          <w:b/>
          <w:bCs/>
        </w:rPr>
        <w:t>SetRadius</w:t>
      </w:r>
      <w:proofErr w:type="spellEnd"/>
      <w:r>
        <w:rPr>
          <w:b/>
          <w:bCs/>
        </w:rPr>
        <w:t>(</w:t>
      </w:r>
      <w:proofErr w:type="spellStart"/>
      <w:proofErr w:type="gramEnd"/>
      <w:r>
        <w:rPr>
          <w:b/>
          <w:bCs/>
        </w:rPr>
        <w:t>floa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ewRadius</w:t>
      </w:r>
      <w:proofErr w:type="spellEnd"/>
      <w:r>
        <w:rPr>
          <w:b/>
          <w:bCs/>
        </w:rPr>
        <w:t>)</w:t>
      </w:r>
    </w:p>
    <w:p w14:paraId="0FF38A86" w14:textId="75262B45" w:rsidR="004625D6" w:rsidRDefault="004625D6" w:rsidP="004625D6">
      <w:pPr>
        <w:pStyle w:val="Standard"/>
        <w:numPr>
          <w:ilvl w:val="1"/>
          <w:numId w:val="16"/>
        </w:numPr>
      </w:pPr>
      <w:r>
        <w:t>Nastaví poloměr oběhu</w:t>
      </w:r>
    </w:p>
    <w:p w14:paraId="032B2B6A" w14:textId="6689FB1B" w:rsidR="004625D6" w:rsidRPr="004625D6" w:rsidRDefault="004625D6" w:rsidP="004625D6">
      <w:pPr>
        <w:pStyle w:val="Standard"/>
        <w:numPr>
          <w:ilvl w:val="0"/>
          <w:numId w:val="16"/>
        </w:numPr>
      </w:pPr>
      <w:proofErr w:type="spellStart"/>
      <w:r>
        <w:rPr>
          <w:b/>
          <w:bCs/>
        </w:rPr>
        <w:t>PointF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Get</w:t>
      </w:r>
      <w:r>
        <w:rPr>
          <w:b/>
          <w:bCs/>
        </w:rPr>
        <w:t>Center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)</w:t>
      </w:r>
    </w:p>
    <w:p w14:paraId="2A2D318A" w14:textId="79D2A83E" w:rsidR="004625D6" w:rsidRDefault="004625D6" w:rsidP="004625D6">
      <w:pPr>
        <w:pStyle w:val="Standard"/>
        <w:numPr>
          <w:ilvl w:val="1"/>
          <w:numId w:val="16"/>
        </w:numPr>
      </w:pPr>
      <w:r>
        <w:t xml:space="preserve">Vrátí </w:t>
      </w:r>
      <w:r>
        <w:t>střed</w:t>
      </w:r>
      <w:r>
        <w:t xml:space="preserve"> oběhu</w:t>
      </w:r>
    </w:p>
    <w:p w14:paraId="22D24CD3" w14:textId="3ED6F900" w:rsidR="004625D6" w:rsidRPr="004625D6" w:rsidRDefault="004625D6" w:rsidP="004625D6">
      <w:pPr>
        <w:pStyle w:val="Standard"/>
        <w:numPr>
          <w:ilvl w:val="0"/>
          <w:numId w:val="16"/>
        </w:numPr>
      </w:pPr>
      <w:proofErr w:type="spellStart"/>
      <w:proofErr w:type="gramStart"/>
      <w:r>
        <w:rPr>
          <w:b/>
          <w:bCs/>
        </w:rPr>
        <w:t>Set</w:t>
      </w:r>
      <w:r>
        <w:rPr>
          <w:b/>
          <w:bCs/>
        </w:rPr>
        <w:t>Center</w:t>
      </w:r>
      <w:proofErr w:type="spellEnd"/>
      <w:r>
        <w:rPr>
          <w:b/>
          <w:bCs/>
        </w:rPr>
        <w:t>(</w:t>
      </w:r>
      <w:proofErr w:type="spellStart"/>
      <w:proofErr w:type="gramEnd"/>
      <w:r>
        <w:rPr>
          <w:b/>
          <w:bCs/>
        </w:rPr>
        <w:t>PointF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ew</w:t>
      </w:r>
      <w:r>
        <w:rPr>
          <w:b/>
          <w:bCs/>
        </w:rPr>
        <w:t>Center</w:t>
      </w:r>
      <w:proofErr w:type="spellEnd"/>
      <w:r>
        <w:rPr>
          <w:b/>
          <w:bCs/>
        </w:rPr>
        <w:t>)</w:t>
      </w:r>
    </w:p>
    <w:p w14:paraId="78DA0C2C" w14:textId="7D21A3F5" w:rsidR="004625D6" w:rsidRPr="00B937E4" w:rsidRDefault="004625D6" w:rsidP="004625D6">
      <w:pPr>
        <w:pStyle w:val="Standard"/>
        <w:numPr>
          <w:ilvl w:val="1"/>
          <w:numId w:val="16"/>
        </w:numPr>
      </w:pPr>
      <w:r>
        <w:t xml:space="preserve">Nastaví </w:t>
      </w:r>
      <w:r>
        <w:t>střed</w:t>
      </w:r>
      <w:r>
        <w:t xml:space="preserve"> oběhu</w:t>
      </w:r>
    </w:p>
    <w:p w14:paraId="0E9BD8B5" w14:textId="3143403F" w:rsidR="004625D6" w:rsidRPr="004625D6" w:rsidRDefault="004625D6" w:rsidP="004625D6">
      <w:pPr>
        <w:pStyle w:val="Standard"/>
        <w:numPr>
          <w:ilvl w:val="0"/>
          <w:numId w:val="16"/>
        </w:numPr>
      </w:pPr>
      <w:proofErr w:type="spellStart"/>
      <w:r>
        <w:rPr>
          <w:b/>
          <w:bCs/>
        </w:rPr>
        <w:t>float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Get</w:t>
      </w:r>
      <w:r>
        <w:rPr>
          <w:b/>
          <w:bCs/>
        </w:rPr>
        <w:t>AnglePerSecond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)</w:t>
      </w:r>
    </w:p>
    <w:p w14:paraId="0BD53E0C" w14:textId="1A10C8E7" w:rsidR="004625D6" w:rsidRDefault="004625D6" w:rsidP="004625D6">
      <w:pPr>
        <w:pStyle w:val="Standard"/>
        <w:numPr>
          <w:ilvl w:val="1"/>
          <w:numId w:val="16"/>
        </w:numPr>
      </w:pPr>
      <w:r>
        <w:t xml:space="preserve">Vrátí </w:t>
      </w:r>
      <w:r>
        <w:t>úhlovou rychlost</w:t>
      </w:r>
      <w:r>
        <w:t xml:space="preserve"> oběhu</w:t>
      </w:r>
    </w:p>
    <w:p w14:paraId="0EB9FEDF" w14:textId="2FC20350" w:rsidR="004625D6" w:rsidRPr="004625D6" w:rsidRDefault="004625D6" w:rsidP="004625D6">
      <w:pPr>
        <w:pStyle w:val="Standard"/>
        <w:numPr>
          <w:ilvl w:val="0"/>
          <w:numId w:val="16"/>
        </w:numPr>
      </w:pPr>
      <w:proofErr w:type="spellStart"/>
      <w:proofErr w:type="gramStart"/>
      <w:r>
        <w:rPr>
          <w:b/>
          <w:bCs/>
        </w:rPr>
        <w:t>Set</w:t>
      </w:r>
      <w:r>
        <w:rPr>
          <w:b/>
          <w:bCs/>
        </w:rPr>
        <w:t>AnglePerSecond</w:t>
      </w:r>
      <w:proofErr w:type="spellEnd"/>
      <w:r>
        <w:rPr>
          <w:b/>
          <w:bCs/>
        </w:rPr>
        <w:t>(</w:t>
      </w:r>
      <w:proofErr w:type="spellStart"/>
      <w:proofErr w:type="gramEnd"/>
      <w:r>
        <w:rPr>
          <w:b/>
          <w:bCs/>
        </w:rPr>
        <w:t>floa</w:t>
      </w:r>
      <w:r>
        <w:rPr>
          <w:b/>
          <w:bCs/>
        </w:rPr>
        <w:t>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ew</w:t>
      </w:r>
      <w:r>
        <w:rPr>
          <w:b/>
          <w:bCs/>
        </w:rPr>
        <w:t>Angle</w:t>
      </w:r>
      <w:proofErr w:type="spellEnd"/>
      <w:r>
        <w:rPr>
          <w:b/>
          <w:bCs/>
        </w:rPr>
        <w:t>)</w:t>
      </w:r>
    </w:p>
    <w:p w14:paraId="10736072" w14:textId="775595C1" w:rsidR="004625D6" w:rsidRPr="00B937E4" w:rsidRDefault="004625D6" w:rsidP="004625D6">
      <w:pPr>
        <w:pStyle w:val="Standard"/>
        <w:numPr>
          <w:ilvl w:val="1"/>
          <w:numId w:val="16"/>
        </w:numPr>
      </w:pPr>
      <w:r>
        <w:t xml:space="preserve">Nastaví </w:t>
      </w:r>
      <w:r>
        <w:t>úhlovou rychlost</w:t>
      </w:r>
      <w:r>
        <w:t xml:space="preserve"> oběhu</w:t>
      </w:r>
    </w:p>
    <w:p w14:paraId="0013658B" w14:textId="7CCD62D6" w:rsidR="004625D6" w:rsidRPr="004625D6" w:rsidRDefault="004625D6" w:rsidP="004625D6">
      <w:pPr>
        <w:pStyle w:val="Standard"/>
        <w:numPr>
          <w:ilvl w:val="0"/>
          <w:numId w:val="16"/>
        </w:numPr>
      </w:pPr>
      <w:proofErr w:type="spellStart"/>
      <w:proofErr w:type="gramStart"/>
      <w:r>
        <w:rPr>
          <w:b/>
          <w:bCs/>
        </w:rPr>
        <w:t>AddTimeHeld</w:t>
      </w:r>
      <w:proofErr w:type="spellEnd"/>
      <w:r>
        <w:rPr>
          <w:b/>
          <w:bCs/>
        </w:rPr>
        <w:t>(</w:t>
      </w:r>
      <w:proofErr w:type="spellStart"/>
      <w:proofErr w:type="gramEnd"/>
      <w:r>
        <w:rPr>
          <w:b/>
          <w:bCs/>
        </w:rPr>
        <w:t>float</w:t>
      </w:r>
      <w:proofErr w:type="spellEnd"/>
      <w:r>
        <w:rPr>
          <w:b/>
          <w:bCs/>
        </w:rPr>
        <w:t xml:space="preserve"> t)</w:t>
      </w:r>
    </w:p>
    <w:p w14:paraId="36B228EA" w14:textId="792B17DE" w:rsidR="004625D6" w:rsidRDefault="004625D6" w:rsidP="004625D6">
      <w:pPr>
        <w:pStyle w:val="Standard"/>
        <w:numPr>
          <w:ilvl w:val="1"/>
          <w:numId w:val="16"/>
        </w:numPr>
      </w:pPr>
      <w:r>
        <w:t>Přičte hodnotu t ke stávajícímu času, po který byla sonda držena</w:t>
      </w:r>
    </w:p>
    <w:p w14:paraId="72ADF97E" w14:textId="532F1A99" w:rsidR="004625D6" w:rsidRPr="004625D6" w:rsidRDefault="004625D6" w:rsidP="004625D6">
      <w:pPr>
        <w:pStyle w:val="Standard"/>
        <w:numPr>
          <w:ilvl w:val="0"/>
          <w:numId w:val="16"/>
        </w:numPr>
      </w:pPr>
      <w:proofErr w:type="spellStart"/>
      <w:r>
        <w:rPr>
          <w:b/>
          <w:bCs/>
        </w:rPr>
        <w:t>int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GetID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)</w:t>
      </w:r>
    </w:p>
    <w:p w14:paraId="413E6824" w14:textId="28EE8422" w:rsidR="004625D6" w:rsidRDefault="004625D6" w:rsidP="004625D6">
      <w:pPr>
        <w:pStyle w:val="Standard"/>
        <w:numPr>
          <w:ilvl w:val="1"/>
          <w:numId w:val="16"/>
        </w:numPr>
      </w:pPr>
      <w:r>
        <w:t>Vrátí ID sondy</w:t>
      </w:r>
    </w:p>
    <w:p w14:paraId="01E253B1" w14:textId="77777777" w:rsidR="004625D6" w:rsidRPr="00733B3B" w:rsidRDefault="004625D6" w:rsidP="004625D6">
      <w:pPr>
        <w:pStyle w:val="Standard"/>
        <w:numPr>
          <w:ilvl w:val="0"/>
          <w:numId w:val="16"/>
        </w:numPr>
      </w:pPr>
      <w:proofErr w:type="spellStart"/>
      <w:r>
        <w:rPr>
          <w:b/>
          <w:bCs/>
        </w:rPr>
        <w:t>bool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IsHit</w:t>
      </w:r>
      <w:proofErr w:type="spellEnd"/>
      <w:r>
        <w:rPr>
          <w:b/>
          <w:bCs/>
        </w:rPr>
        <w:t>(</w:t>
      </w:r>
      <w:proofErr w:type="spellStart"/>
      <w:proofErr w:type="gramEnd"/>
      <w:r>
        <w:rPr>
          <w:b/>
          <w:bCs/>
        </w:rPr>
        <w:t>PointF</w:t>
      </w:r>
      <w:proofErr w:type="spellEnd"/>
      <w:r>
        <w:rPr>
          <w:b/>
          <w:bCs/>
        </w:rPr>
        <w:t xml:space="preserve"> point)</w:t>
      </w:r>
    </w:p>
    <w:p w14:paraId="62B15623" w14:textId="7689DC06" w:rsidR="004625D6" w:rsidRDefault="004625D6" w:rsidP="004625D6">
      <w:pPr>
        <w:pStyle w:val="Standard"/>
        <w:numPr>
          <w:ilvl w:val="1"/>
          <w:numId w:val="16"/>
        </w:numPr>
      </w:pPr>
      <w:r>
        <w:t xml:space="preserve">Je bod v grafické reprezentaci </w:t>
      </w:r>
      <w:r>
        <w:t>sondy</w:t>
      </w:r>
    </w:p>
    <w:p w14:paraId="5CE19199" w14:textId="77777777" w:rsidR="004625D6" w:rsidRPr="00733B3B" w:rsidRDefault="004625D6" w:rsidP="004625D6">
      <w:pPr>
        <w:pStyle w:val="Standard"/>
        <w:numPr>
          <w:ilvl w:val="0"/>
          <w:numId w:val="16"/>
        </w:numPr>
      </w:pPr>
      <w:proofErr w:type="gramStart"/>
      <w:r>
        <w:rPr>
          <w:b/>
          <w:bCs/>
        </w:rPr>
        <w:t>Drag(</w:t>
      </w:r>
      <w:proofErr w:type="gramEnd"/>
      <w:r>
        <w:rPr>
          <w:b/>
          <w:bCs/>
        </w:rPr>
        <w:t>Vector2 v)</w:t>
      </w:r>
    </w:p>
    <w:p w14:paraId="549B8069" w14:textId="283FF99A" w:rsidR="004625D6" w:rsidRPr="00B937E4" w:rsidRDefault="004625D6" w:rsidP="004625D6">
      <w:pPr>
        <w:pStyle w:val="Standard"/>
        <w:numPr>
          <w:ilvl w:val="1"/>
          <w:numId w:val="16"/>
        </w:numPr>
      </w:pPr>
      <w:r>
        <w:t xml:space="preserve">Posune </w:t>
      </w:r>
      <w:r>
        <w:t>sondu</w:t>
      </w:r>
      <w:r>
        <w:t xml:space="preserve"> o daný vektor</w:t>
      </w:r>
    </w:p>
    <w:p w14:paraId="55A51C89" w14:textId="77777777" w:rsidR="004625D6" w:rsidRPr="00733B3B" w:rsidRDefault="004625D6" w:rsidP="004625D6">
      <w:pPr>
        <w:pStyle w:val="Standard"/>
        <w:numPr>
          <w:ilvl w:val="0"/>
          <w:numId w:val="16"/>
        </w:numPr>
      </w:pPr>
      <w:proofErr w:type="spellStart"/>
      <w:r>
        <w:rPr>
          <w:b/>
          <w:bCs/>
        </w:rPr>
        <w:t>string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Save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)</w:t>
      </w:r>
    </w:p>
    <w:p w14:paraId="3A449D32" w14:textId="77777777" w:rsidR="004625D6" w:rsidRDefault="004625D6" w:rsidP="004625D6">
      <w:pPr>
        <w:pStyle w:val="Standard"/>
        <w:numPr>
          <w:ilvl w:val="1"/>
          <w:numId w:val="16"/>
        </w:numPr>
      </w:pPr>
      <w:r>
        <w:t>Vrátí řetězec pro uložení náboje do souboru</w:t>
      </w:r>
    </w:p>
    <w:p w14:paraId="4CD50A4C" w14:textId="373D3D51" w:rsidR="004625D6" w:rsidRPr="004625D6" w:rsidRDefault="004625D6" w:rsidP="004625D6">
      <w:pPr>
        <w:pStyle w:val="Standard"/>
        <w:numPr>
          <w:ilvl w:val="0"/>
          <w:numId w:val="16"/>
        </w:numPr>
      </w:pPr>
      <w:proofErr w:type="spellStart"/>
      <w:proofErr w:type="gramStart"/>
      <w:r>
        <w:rPr>
          <w:b/>
          <w:bCs/>
        </w:rPr>
        <w:t>Tick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)</w:t>
      </w:r>
    </w:p>
    <w:p w14:paraId="40A5F293" w14:textId="683F9AEE" w:rsidR="004625D6" w:rsidRDefault="004625D6" w:rsidP="004625D6">
      <w:pPr>
        <w:pStyle w:val="Standard"/>
        <w:numPr>
          <w:ilvl w:val="1"/>
          <w:numId w:val="16"/>
        </w:numPr>
      </w:pPr>
      <w:r>
        <w:t>Obsluha nového snímku</w:t>
      </w:r>
    </w:p>
    <w:p w14:paraId="3A49EA79" w14:textId="77777777" w:rsidR="0087040F" w:rsidRDefault="0087040F" w:rsidP="0087040F">
      <w:pPr>
        <w:pStyle w:val="Standard"/>
        <w:numPr>
          <w:ilvl w:val="0"/>
          <w:numId w:val="16"/>
        </w:numPr>
      </w:pPr>
      <w:proofErr w:type="spellStart"/>
      <w:proofErr w:type="gramStart"/>
      <w:r>
        <w:rPr>
          <w:b/>
          <w:bCs/>
        </w:rPr>
        <w:t>Calc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 xml:space="preserve">Vector2 start, </w:t>
      </w:r>
      <w:proofErr w:type="spellStart"/>
      <w:r>
        <w:rPr>
          <w:b/>
          <w:bCs/>
        </w:rPr>
        <w:t>INaboj</w:t>
      </w:r>
      <w:proofErr w:type="spellEnd"/>
      <w:r>
        <w:rPr>
          <w:b/>
          <w:bCs/>
        </w:rPr>
        <w:t xml:space="preserve">[] </w:t>
      </w:r>
      <w:proofErr w:type="spellStart"/>
      <w:r>
        <w:rPr>
          <w:b/>
          <w:bCs/>
        </w:rPr>
        <w:t>charges</w:t>
      </w:r>
      <w:proofErr w:type="spellEnd"/>
      <w:r>
        <w:rPr>
          <w:b/>
          <w:bCs/>
        </w:rPr>
        <w:t>)</w:t>
      </w:r>
    </w:p>
    <w:p w14:paraId="5C9EEF69" w14:textId="3B27A698" w:rsidR="0087040F" w:rsidRDefault="0087040F" w:rsidP="0087040F">
      <w:pPr>
        <w:pStyle w:val="Standard"/>
        <w:numPr>
          <w:ilvl w:val="1"/>
          <w:numId w:val="16"/>
        </w:numPr>
      </w:pPr>
      <w:r>
        <w:lastRenderedPageBreak/>
        <w:t>Vy</w:t>
      </w:r>
      <w:r w:rsidRPr="0087040F">
        <w:t>po</w:t>
      </w:r>
      <w:r>
        <w:t>č</w:t>
      </w:r>
      <w:r w:rsidRPr="0087040F">
        <w:t>te a ulo</w:t>
      </w:r>
      <w:r>
        <w:t>ží</w:t>
      </w:r>
      <w:r w:rsidRPr="0087040F">
        <w:t xml:space="preserve"> si vektor int</w:t>
      </w:r>
      <w:r>
        <w:t>e</w:t>
      </w:r>
      <w:r w:rsidRPr="0087040F">
        <w:t>nzity na aktu</w:t>
      </w:r>
      <w:r>
        <w:t>á</w:t>
      </w:r>
      <w:r w:rsidRPr="0087040F">
        <w:t>ln</w:t>
      </w:r>
      <w:r>
        <w:t>í</w:t>
      </w:r>
      <w:r w:rsidRPr="0087040F">
        <w:t xml:space="preserve"> poloze</w:t>
      </w:r>
    </w:p>
    <w:p w14:paraId="4AE2FD7C" w14:textId="5536D411" w:rsidR="0087040F" w:rsidRDefault="0087040F" w:rsidP="0087040F">
      <w:pPr>
        <w:pStyle w:val="Standard"/>
        <w:numPr>
          <w:ilvl w:val="0"/>
          <w:numId w:val="16"/>
        </w:numPr>
      </w:pPr>
      <w:proofErr w:type="spellStart"/>
      <w:proofErr w:type="gramStart"/>
      <w:r>
        <w:rPr>
          <w:b/>
          <w:bCs/>
        </w:rPr>
        <w:t>Calc</w:t>
      </w:r>
      <w:proofErr w:type="spellEnd"/>
      <w:r>
        <w:rPr>
          <w:b/>
          <w:bCs/>
        </w:rPr>
        <w:t>(</w:t>
      </w:r>
      <w:proofErr w:type="spellStart"/>
      <w:proofErr w:type="gramEnd"/>
      <w:r>
        <w:rPr>
          <w:b/>
          <w:bCs/>
        </w:rPr>
        <w:t>in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tartTime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INaboj</w:t>
      </w:r>
      <w:proofErr w:type="spellEnd"/>
      <w:r>
        <w:rPr>
          <w:b/>
          <w:bCs/>
        </w:rPr>
        <w:t xml:space="preserve">[] </w:t>
      </w:r>
      <w:proofErr w:type="spellStart"/>
      <w:r>
        <w:rPr>
          <w:b/>
          <w:bCs/>
        </w:rPr>
        <w:t>charges</w:t>
      </w:r>
      <w:proofErr w:type="spellEnd"/>
      <w:r>
        <w:rPr>
          <w:b/>
          <w:bCs/>
        </w:rPr>
        <w:t>)</w:t>
      </w:r>
    </w:p>
    <w:p w14:paraId="2A2AE6BF" w14:textId="2EDFC5E2" w:rsidR="0087040F" w:rsidRPr="00B937E4" w:rsidRDefault="0087040F" w:rsidP="0087040F">
      <w:pPr>
        <w:pStyle w:val="Standard"/>
        <w:numPr>
          <w:ilvl w:val="1"/>
          <w:numId w:val="16"/>
        </w:numPr>
      </w:pPr>
      <w:r>
        <w:t>Vy</w:t>
      </w:r>
      <w:r w:rsidRPr="0087040F">
        <w:t>po</w:t>
      </w:r>
      <w:r>
        <w:t>č</w:t>
      </w:r>
      <w:r w:rsidRPr="0087040F">
        <w:t>te a ulo</w:t>
      </w:r>
      <w:r>
        <w:t>ží</w:t>
      </w:r>
      <w:r w:rsidRPr="0087040F">
        <w:t xml:space="preserve"> si vektor int</w:t>
      </w:r>
      <w:r>
        <w:t>e</w:t>
      </w:r>
      <w:r w:rsidRPr="0087040F">
        <w:t>nzity na aktu</w:t>
      </w:r>
      <w:r>
        <w:t>á</w:t>
      </w:r>
      <w:r w:rsidRPr="0087040F">
        <w:t>ln</w:t>
      </w:r>
      <w:r>
        <w:t>í</w:t>
      </w:r>
      <w:r w:rsidRPr="0087040F">
        <w:t xml:space="preserve"> poloze</w:t>
      </w:r>
    </w:p>
    <w:p w14:paraId="1F537FC6" w14:textId="77777777" w:rsidR="00B937E4" w:rsidRPr="00B937E4" w:rsidRDefault="00B937E4" w:rsidP="00B937E4">
      <w:pPr>
        <w:pStyle w:val="Nadpis2"/>
      </w:pPr>
      <w:r w:rsidRPr="00B937E4">
        <w:t>Další informace:</w:t>
      </w:r>
    </w:p>
    <w:p w14:paraId="61598C38" w14:textId="352AEFA9" w:rsidR="00B937E4" w:rsidRPr="00B937E4" w:rsidRDefault="00B937E4" w:rsidP="00B937E4">
      <w:pPr>
        <w:pStyle w:val="Standard"/>
        <w:numPr>
          <w:ilvl w:val="0"/>
          <w:numId w:val="18"/>
        </w:numPr>
      </w:pPr>
      <w:r w:rsidRPr="00B937E4">
        <w:rPr>
          <w:b/>
          <w:bCs/>
        </w:rPr>
        <w:t>Vykreslování textu a sondy</w:t>
      </w:r>
      <w:r w:rsidRPr="00B937E4">
        <w:t xml:space="preserve">: Při vykreslování sondy se zobrazí také kruh </w:t>
      </w:r>
      <w:r w:rsidR="002A563D">
        <w:t>v </w:t>
      </w:r>
      <w:r w:rsidR="00D625BE">
        <w:t>počátku</w:t>
      </w:r>
      <w:r w:rsidR="002A563D">
        <w:t xml:space="preserve"> vektoru s</w:t>
      </w:r>
      <w:r w:rsidR="00D625BE">
        <w:t>í</w:t>
      </w:r>
      <w:r w:rsidR="002A563D">
        <w:t>ly a</w:t>
      </w:r>
      <w:r w:rsidRPr="00B937E4">
        <w:t xml:space="preserve"> text znázorňující sílu elektrického pole v daném bodě.</w:t>
      </w:r>
    </w:p>
    <w:p w14:paraId="43653083" w14:textId="309E2074" w:rsidR="00B937E4" w:rsidRDefault="00B937E4" w:rsidP="00B937E4">
      <w:pPr>
        <w:pStyle w:val="Standard"/>
        <w:numPr>
          <w:ilvl w:val="0"/>
          <w:numId w:val="18"/>
        </w:numPr>
      </w:pPr>
      <w:r w:rsidRPr="00B937E4">
        <w:rPr>
          <w:b/>
          <w:bCs/>
        </w:rPr>
        <w:t>Transformace souřadnic</w:t>
      </w:r>
      <w:r w:rsidRPr="00B937E4">
        <w:t>: Pro vykreslení se využívá transformace souřadnic (</w:t>
      </w:r>
      <w:proofErr w:type="spellStart"/>
      <w:r w:rsidRPr="00B937E4">
        <w:t>g.TranslateTransform</w:t>
      </w:r>
      <w:proofErr w:type="spellEnd"/>
      <w:r w:rsidRPr="00B937E4">
        <w:t>), aby se pozice a měřítko přizpůsobily grafickému prostředí.</w:t>
      </w:r>
    </w:p>
    <w:p w14:paraId="67A41527" w14:textId="5D1E35F7" w:rsidR="0087040F" w:rsidRPr="00B937E4" w:rsidRDefault="0087040F" w:rsidP="00B937E4">
      <w:pPr>
        <w:pStyle w:val="Standard"/>
        <w:numPr>
          <w:ilvl w:val="0"/>
          <w:numId w:val="18"/>
        </w:numPr>
      </w:pPr>
      <w:r>
        <w:rPr>
          <w:b/>
          <w:bCs/>
        </w:rPr>
        <w:t>Je použita i jako šipka v mřížce</w:t>
      </w:r>
    </w:p>
    <w:p w14:paraId="1C02E836" w14:textId="77777777" w:rsidR="00B937E4" w:rsidRPr="00B937E4" w:rsidRDefault="00B937E4" w:rsidP="00B937E4">
      <w:pPr>
        <w:pStyle w:val="Standard"/>
      </w:pPr>
      <w:r w:rsidRPr="00B937E4">
        <w:t>Tato třída umožňuje grafickou vizualizaci pohybu sondy a změny elektrického pole způsobené okolními náboji.</w:t>
      </w:r>
    </w:p>
    <w:p w14:paraId="5500567B" w14:textId="2C58ADAB" w:rsidR="000D6B88" w:rsidRDefault="000D6B88">
      <w:r>
        <w:br w:type="page"/>
      </w:r>
    </w:p>
    <w:p w14:paraId="610B3909" w14:textId="2C03724F" w:rsidR="00B937E4" w:rsidRDefault="000D6B88" w:rsidP="000D6B88">
      <w:pPr>
        <w:pStyle w:val="Nadpis1"/>
      </w:pPr>
      <w:r>
        <w:lastRenderedPageBreak/>
        <w:t>Sestavení a spuštění</w:t>
      </w:r>
    </w:p>
    <w:p w14:paraId="425D713B" w14:textId="7115D28A" w:rsidR="000D6B88" w:rsidRDefault="000D6B88" w:rsidP="000D6B88">
      <w:pPr>
        <w:pStyle w:val="Standard"/>
      </w:pPr>
      <w:r>
        <w:t>Pro sestavení se spustí skript Build.cmd v domovské složce projektu.</w:t>
      </w:r>
    </w:p>
    <w:p w14:paraId="4913E661" w14:textId="72D3051E" w:rsidR="000D6B88" w:rsidRDefault="000D6B88" w:rsidP="000D6B88">
      <w:pPr>
        <w:pStyle w:val="Standard"/>
      </w:pPr>
      <w:r>
        <w:t xml:space="preserve">Ke </w:t>
      </w:r>
      <w:r w:rsidR="00786011">
        <w:t xml:space="preserve">spuštění slouží skript Run.cmd spuštěný v domovské složce projektu. Skript bere jeden parametr od 0 do </w:t>
      </w:r>
      <w:r w:rsidR="00CC3D19">
        <w:t>4</w:t>
      </w:r>
      <w:r w:rsidR="00786011">
        <w:t>, který značí číslo scénáře k vykreslení. Při neuvedení parametru nebo při neplatném parametru se použije 0.</w:t>
      </w:r>
    </w:p>
    <w:p w14:paraId="3532F7F3" w14:textId="731FC25B" w:rsidR="00CC3D19" w:rsidRPr="00892C63" w:rsidRDefault="00CC3D19" w:rsidP="000D6B88">
      <w:pPr>
        <w:pStyle w:val="Standard"/>
      </w:pPr>
      <w:r>
        <w:t xml:space="preserve">Dále je možné nastavit rozteč mřížky pomocí </w:t>
      </w:r>
      <w:proofErr w:type="gramStart"/>
      <w:r>
        <w:t>přepínače -g</w:t>
      </w:r>
      <w:proofErr w:type="gramEnd"/>
      <w:r>
        <w:t>&lt;X&gt;x&lt;Y&gt;, při neuvedení se bere hodnota 50x50</w:t>
      </w:r>
    </w:p>
    <w:p w14:paraId="0D8915D4" w14:textId="2E7E419D" w:rsidR="002D06FA" w:rsidRDefault="00954ACF" w:rsidP="000D6B88">
      <w:pPr>
        <w:pStyle w:val="Standard"/>
      </w:pPr>
      <w:r>
        <w:t>Případně lze sestavit a spustit pomocí exec.ps1</w:t>
      </w:r>
    </w:p>
    <w:p w14:paraId="59D7E256" w14:textId="4FA8C04E" w:rsidR="0087040F" w:rsidRDefault="0087040F" w:rsidP="0087040F">
      <w:pPr>
        <w:pStyle w:val="Nadpis1"/>
      </w:pPr>
      <w:r>
        <w:t>Další části vizualizace</w:t>
      </w:r>
    </w:p>
    <w:p w14:paraId="7AD4D9B4" w14:textId="76BA8F49" w:rsidR="0087040F" w:rsidRPr="0087040F" w:rsidRDefault="0087040F" w:rsidP="0087040F">
      <w:pPr>
        <w:pStyle w:val="Standard"/>
        <w:numPr>
          <w:ilvl w:val="0"/>
          <w:numId w:val="20"/>
        </w:numPr>
      </w:pPr>
      <w:r>
        <w:rPr>
          <w:b/>
          <w:bCs/>
        </w:rPr>
        <w:t>Ovládací panel</w:t>
      </w:r>
    </w:p>
    <w:p w14:paraId="22B9624A" w14:textId="498133CD" w:rsidR="0087040F" w:rsidRDefault="0087040F" w:rsidP="0087040F">
      <w:pPr>
        <w:pStyle w:val="Standard"/>
        <w:numPr>
          <w:ilvl w:val="1"/>
          <w:numId w:val="20"/>
        </w:numPr>
      </w:pPr>
      <w:r>
        <w:t>Slouží k ovládání vizualizace</w:t>
      </w:r>
    </w:p>
    <w:p w14:paraId="1A93B0E3" w14:textId="7ED822B1" w:rsidR="0087040F" w:rsidRDefault="0087040F" w:rsidP="0087040F">
      <w:pPr>
        <w:pStyle w:val="Standard"/>
        <w:numPr>
          <w:ilvl w:val="1"/>
          <w:numId w:val="20"/>
        </w:numPr>
      </w:pPr>
      <w:r>
        <w:t>Zapínání barevného podkreslení a mřížky a úprava rozteče mřížky</w:t>
      </w:r>
    </w:p>
    <w:p w14:paraId="5B9FD875" w14:textId="01A28E96" w:rsidR="0087040F" w:rsidRDefault="0087040F" w:rsidP="0087040F">
      <w:pPr>
        <w:pStyle w:val="Standard"/>
        <w:numPr>
          <w:ilvl w:val="1"/>
          <w:numId w:val="20"/>
        </w:numPr>
      </w:pPr>
      <w:r>
        <w:t>Výběr scénáře, uložení a otevření souboru se scénářem</w:t>
      </w:r>
    </w:p>
    <w:p w14:paraId="6EB140A9" w14:textId="47D37232" w:rsidR="0087040F" w:rsidRDefault="0087040F" w:rsidP="0087040F">
      <w:pPr>
        <w:pStyle w:val="Standard"/>
        <w:numPr>
          <w:ilvl w:val="1"/>
          <w:numId w:val="20"/>
        </w:numPr>
      </w:pPr>
      <w:r>
        <w:t>Otevírání oken pro úpravy objektů v simulaci a okna s grafy</w:t>
      </w:r>
    </w:p>
    <w:p w14:paraId="4EFC4962" w14:textId="1CD44E6B" w:rsidR="0087040F" w:rsidRDefault="0087040F" w:rsidP="0087040F">
      <w:pPr>
        <w:pStyle w:val="Standard"/>
        <w:numPr>
          <w:ilvl w:val="1"/>
          <w:numId w:val="20"/>
        </w:numPr>
      </w:pPr>
      <w:r>
        <w:t>Legenda k barevné mapě</w:t>
      </w:r>
    </w:p>
    <w:p w14:paraId="4F5CDC97" w14:textId="62DD22BA" w:rsidR="0087040F" w:rsidRDefault="0087040F" w:rsidP="0087040F">
      <w:pPr>
        <w:pStyle w:val="Standard"/>
        <w:numPr>
          <w:ilvl w:val="0"/>
          <w:numId w:val="20"/>
        </w:numPr>
      </w:pPr>
      <w:r>
        <w:rPr>
          <w:b/>
          <w:bCs/>
        </w:rPr>
        <w:t>Grafy</w:t>
      </w:r>
    </w:p>
    <w:p w14:paraId="45D220E6" w14:textId="362DC0F3" w:rsidR="0087040F" w:rsidRDefault="0087040F" w:rsidP="0087040F">
      <w:pPr>
        <w:pStyle w:val="Standard"/>
        <w:numPr>
          <w:ilvl w:val="1"/>
          <w:numId w:val="20"/>
        </w:numPr>
      </w:pPr>
      <w:r>
        <w:t>Záložka 0 – všechny sondy</w:t>
      </w:r>
    </w:p>
    <w:p w14:paraId="790CC8AE" w14:textId="542D62E2" w:rsidR="0087040F" w:rsidRDefault="0087040F" w:rsidP="0087040F">
      <w:pPr>
        <w:pStyle w:val="Standard"/>
        <w:numPr>
          <w:ilvl w:val="1"/>
          <w:numId w:val="20"/>
        </w:numPr>
      </w:pPr>
      <w:r>
        <w:t>Ostatní záložky – jednotlivé sondy</w:t>
      </w:r>
    </w:p>
    <w:p w14:paraId="22BF4BAC" w14:textId="1E4B32C5" w:rsidR="0087040F" w:rsidRPr="0087040F" w:rsidRDefault="0087040F" w:rsidP="0087040F">
      <w:pPr>
        <w:pStyle w:val="Standard"/>
        <w:numPr>
          <w:ilvl w:val="0"/>
          <w:numId w:val="20"/>
        </w:numPr>
      </w:pPr>
      <w:r>
        <w:rPr>
          <w:b/>
          <w:bCs/>
        </w:rPr>
        <w:t>Tabulka nábojů a sond</w:t>
      </w:r>
    </w:p>
    <w:p w14:paraId="5DD734BA" w14:textId="19D35976" w:rsidR="0087040F" w:rsidRDefault="0087040F" w:rsidP="0087040F">
      <w:pPr>
        <w:pStyle w:val="Standard"/>
        <w:numPr>
          <w:ilvl w:val="1"/>
          <w:numId w:val="20"/>
        </w:numPr>
      </w:pPr>
      <w:r>
        <w:t>Slouží k tvorbě, úpravám a mazání nábojů, resp. sond</w:t>
      </w:r>
    </w:p>
    <w:p w14:paraId="330146D8" w14:textId="6A338ABD" w:rsidR="0087040F" w:rsidRPr="0087040F" w:rsidRDefault="0087040F" w:rsidP="0087040F">
      <w:pPr>
        <w:pStyle w:val="Standard"/>
        <w:numPr>
          <w:ilvl w:val="0"/>
          <w:numId w:val="20"/>
        </w:numPr>
      </w:pPr>
      <w:r>
        <w:rPr>
          <w:b/>
          <w:bCs/>
        </w:rPr>
        <w:t>Ukládání do souboru</w:t>
      </w:r>
    </w:p>
    <w:p w14:paraId="7FBBFF34" w14:textId="1C71F9A7" w:rsidR="0087040F" w:rsidRDefault="0087040F" w:rsidP="0087040F">
      <w:pPr>
        <w:pStyle w:val="Standard"/>
        <w:numPr>
          <w:ilvl w:val="1"/>
          <w:numId w:val="20"/>
        </w:numPr>
      </w:pPr>
      <w:r>
        <w:t xml:space="preserve">Textový </w:t>
      </w:r>
      <w:proofErr w:type="gramStart"/>
      <w:r>
        <w:t>soubor .</w:t>
      </w:r>
      <w:proofErr w:type="spellStart"/>
      <w:r>
        <w:t>upg</w:t>
      </w:r>
      <w:proofErr w:type="spellEnd"/>
      <w:proofErr w:type="gramEnd"/>
    </w:p>
    <w:p w14:paraId="564C46BA" w14:textId="4FBDB2CB" w:rsidR="0087040F" w:rsidRDefault="00CC3D19" w:rsidP="0087040F">
      <w:pPr>
        <w:pStyle w:val="Standard"/>
        <w:numPr>
          <w:ilvl w:val="1"/>
          <w:numId w:val="20"/>
        </w:numPr>
      </w:pPr>
      <w:r>
        <w:t>Formát:</w:t>
      </w:r>
    </w:p>
    <w:p w14:paraId="5E9366B8" w14:textId="35124998" w:rsidR="00CC3D19" w:rsidRDefault="00CC3D19" w:rsidP="00CC3D19">
      <w:pPr>
        <w:pStyle w:val="Standard"/>
        <w:numPr>
          <w:ilvl w:val="2"/>
          <w:numId w:val="20"/>
        </w:numPr>
      </w:pPr>
      <w:proofErr w:type="spellStart"/>
      <w:proofErr w:type="gramStart"/>
      <w:r w:rsidRPr="00CC3D19">
        <w:t>naboj</w:t>
      </w:r>
      <w:proofErr w:type="spellEnd"/>
      <w:r w:rsidRPr="00CC3D19">
        <w:t>:{</w:t>
      </w:r>
      <w:proofErr w:type="gramEnd"/>
      <w:r w:rsidRPr="00CC3D19">
        <w:t xml:space="preserve">vzorec pro </w:t>
      </w:r>
      <w:proofErr w:type="spellStart"/>
      <w:r w:rsidRPr="00CC3D19">
        <w:t>vypocet</w:t>
      </w:r>
      <w:proofErr w:type="spellEnd"/>
      <w:r w:rsidRPr="00CC3D19">
        <w:t xml:space="preserve"> </w:t>
      </w:r>
      <w:proofErr w:type="spellStart"/>
      <w:r w:rsidRPr="00CC3D19">
        <w:t>naboje</w:t>
      </w:r>
      <w:proofErr w:type="spellEnd"/>
      <w:r w:rsidRPr="00CC3D19">
        <w:t>};{pozice x};{pozice y}</w:t>
      </w:r>
    </w:p>
    <w:p w14:paraId="7A33B1B6" w14:textId="1DFB8F05" w:rsidR="00CC3D19" w:rsidRDefault="00CC3D19" w:rsidP="00CC3D19">
      <w:pPr>
        <w:pStyle w:val="Standard"/>
        <w:numPr>
          <w:ilvl w:val="2"/>
          <w:numId w:val="20"/>
        </w:numPr>
      </w:pPr>
      <w:proofErr w:type="gramStart"/>
      <w:r w:rsidRPr="00CC3D19">
        <w:t>sonda:{</w:t>
      </w:r>
      <w:proofErr w:type="spellStart"/>
      <w:proofErr w:type="gramEnd"/>
      <w:r w:rsidRPr="00CC3D19">
        <w:t>stred</w:t>
      </w:r>
      <w:proofErr w:type="spellEnd"/>
      <w:r w:rsidRPr="00CC3D19">
        <w:t xml:space="preserve"> X};{</w:t>
      </w:r>
      <w:proofErr w:type="spellStart"/>
      <w:r w:rsidRPr="00CC3D19">
        <w:t>stred</w:t>
      </w:r>
      <w:proofErr w:type="spellEnd"/>
      <w:r w:rsidRPr="00CC3D19">
        <w:t xml:space="preserve"> Y};{</w:t>
      </w:r>
      <w:proofErr w:type="spellStart"/>
      <w:r w:rsidRPr="00CC3D19">
        <w:t>polomer</w:t>
      </w:r>
      <w:proofErr w:type="spellEnd"/>
      <w:r w:rsidRPr="00CC3D19">
        <w:t>};{</w:t>
      </w:r>
      <w:proofErr w:type="spellStart"/>
      <w:r w:rsidRPr="00CC3D19">
        <w:t>uhlova</w:t>
      </w:r>
      <w:proofErr w:type="spellEnd"/>
      <w:r w:rsidRPr="00CC3D19">
        <w:t xml:space="preserve"> rychlost}</w:t>
      </w:r>
    </w:p>
    <w:p w14:paraId="321278B0" w14:textId="17890728" w:rsidR="00CC3D19" w:rsidRPr="00CC3D19" w:rsidRDefault="00CC3D19" w:rsidP="00CC3D19">
      <w:pPr>
        <w:pStyle w:val="Standard"/>
        <w:numPr>
          <w:ilvl w:val="0"/>
          <w:numId w:val="20"/>
        </w:numPr>
      </w:pPr>
      <w:r>
        <w:rPr>
          <w:b/>
          <w:bCs/>
        </w:rPr>
        <w:t>U úprav souborů, nábojů a sond nutno dodržet:</w:t>
      </w:r>
    </w:p>
    <w:p w14:paraId="542C340A" w14:textId="61E1373B" w:rsidR="00CC3D19" w:rsidRDefault="00CC3D19" w:rsidP="00CC3D19">
      <w:pPr>
        <w:pStyle w:val="Standard"/>
        <w:numPr>
          <w:ilvl w:val="1"/>
          <w:numId w:val="20"/>
        </w:numPr>
      </w:pPr>
      <w:r>
        <w:t xml:space="preserve">Matematické funkce vždy s velkým písmenem (viz dokumentace knihovny </w:t>
      </w:r>
      <w:proofErr w:type="spellStart"/>
      <w:r>
        <w:t>NCalc</w:t>
      </w:r>
      <w:proofErr w:type="spellEnd"/>
      <w:r>
        <w:t>)</w:t>
      </w:r>
    </w:p>
    <w:p w14:paraId="565F808D" w14:textId="4C87ED98" w:rsidR="00CC3D19" w:rsidRDefault="00CC3D19" w:rsidP="00CC3D19">
      <w:pPr>
        <w:pStyle w:val="Standard"/>
        <w:numPr>
          <w:ilvl w:val="1"/>
          <w:numId w:val="20"/>
        </w:numPr>
      </w:pPr>
      <w:r>
        <w:t>Desetinná čísla vždy s tečkou</w:t>
      </w:r>
    </w:p>
    <w:p w14:paraId="7AA38F1F" w14:textId="11991C68" w:rsidR="00CC3D19" w:rsidRDefault="00CC3D19" w:rsidP="00CC3D19">
      <w:pPr>
        <w:pStyle w:val="Standard"/>
        <w:numPr>
          <w:ilvl w:val="1"/>
          <w:numId w:val="20"/>
        </w:numPr>
      </w:pPr>
      <w:r>
        <w:t>Parametr času vždy jako „[t]“, pokud je úprava vůbec přípustná – pouze u velikosti náboje</w:t>
      </w:r>
    </w:p>
    <w:p w14:paraId="6455CAD2" w14:textId="74A347C8" w:rsidR="00CC3D19" w:rsidRDefault="00CC3D19" w:rsidP="00CC3D19">
      <w:pPr>
        <w:pStyle w:val="Standard"/>
        <w:numPr>
          <w:ilvl w:val="1"/>
          <w:numId w:val="20"/>
        </w:numPr>
      </w:pPr>
      <w:r>
        <w:t>Při nedodržení není zaručena funkčnost</w:t>
      </w:r>
    </w:p>
    <w:p w14:paraId="41D453E6" w14:textId="02FBF4F1" w:rsidR="00954ACF" w:rsidRPr="00954ACF" w:rsidRDefault="00954ACF" w:rsidP="00954ACF">
      <w:pPr>
        <w:pStyle w:val="Standard"/>
        <w:numPr>
          <w:ilvl w:val="0"/>
          <w:numId w:val="20"/>
        </w:numPr>
      </w:pPr>
      <w:r>
        <w:rPr>
          <w:b/>
          <w:bCs/>
        </w:rPr>
        <w:t>Pohyb</w:t>
      </w:r>
    </w:p>
    <w:p w14:paraId="20E06991" w14:textId="62B5A502" w:rsidR="00954ACF" w:rsidRDefault="00954ACF" w:rsidP="00954ACF">
      <w:pPr>
        <w:pStyle w:val="Standard"/>
        <w:numPr>
          <w:ilvl w:val="1"/>
          <w:numId w:val="20"/>
        </w:numPr>
      </w:pPr>
      <w:r>
        <w:t>Posun – chytit pravým tlačítkem myši a táhnout, případně pomocí WASD</w:t>
      </w:r>
    </w:p>
    <w:p w14:paraId="1DC29063" w14:textId="7B46E232" w:rsidR="00954ACF" w:rsidRPr="0087040F" w:rsidRDefault="00954ACF" w:rsidP="00954ACF">
      <w:pPr>
        <w:pStyle w:val="Standard"/>
        <w:numPr>
          <w:ilvl w:val="1"/>
          <w:numId w:val="20"/>
        </w:numPr>
      </w:pPr>
      <w:r>
        <w:t>Přiblížení – kolečkem myši nebo klávesy I a O</w:t>
      </w:r>
    </w:p>
    <w:p w14:paraId="2C7C3ED8" w14:textId="3A7F2F43" w:rsidR="00CC3D19" w:rsidRDefault="00CC3D19" w:rsidP="00CC3D19">
      <w:pPr>
        <w:pStyle w:val="Nadpis1"/>
      </w:pPr>
      <w:r>
        <w:lastRenderedPageBreak/>
        <w:t>Dokončená rozšíření</w:t>
      </w:r>
    </w:p>
    <w:p w14:paraId="3AD18825" w14:textId="4B46A665" w:rsidR="00CC3D19" w:rsidRDefault="00CC3D19" w:rsidP="00CC3D19">
      <w:pPr>
        <w:pStyle w:val="Standard"/>
        <w:numPr>
          <w:ilvl w:val="0"/>
          <w:numId w:val="21"/>
        </w:numPr>
      </w:pPr>
      <w:r>
        <w:t>Načtení scénáře ze souboru</w:t>
      </w:r>
    </w:p>
    <w:p w14:paraId="3935AF85" w14:textId="1C552022" w:rsidR="00CC3D19" w:rsidRDefault="00CC3D19" w:rsidP="00CC3D19">
      <w:pPr>
        <w:pStyle w:val="Standard"/>
        <w:numPr>
          <w:ilvl w:val="0"/>
          <w:numId w:val="21"/>
        </w:numPr>
      </w:pPr>
      <w:r>
        <w:t>Editor dynamických scénářů</w:t>
      </w:r>
    </w:p>
    <w:p w14:paraId="0F32538C" w14:textId="501A6254" w:rsidR="00CC3D19" w:rsidRDefault="00CC3D19" w:rsidP="00CC3D19">
      <w:pPr>
        <w:pStyle w:val="Standard"/>
        <w:numPr>
          <w:ilvl w:val="0"/>
          <w:numId w:val="21"/>
        </w:numPr>
      </w:pPr>
      <w:r>
        <w:t>Zvětšení a posun</w:t>
      </w:r>
    </w:p>
    <w:p w14:paraId="3ACEEB47" w14:textId="0756917E" w:rsidR="00CC3D19" w:rsidRDefault="00CC3D19" w:rsidP="00CC3D19">
      <w:pPr>
        <w:pStyle w:val="Standard"/>
        <w:numPr>
          <w:ilvl w:val="0"/>
          <w:numId w:val="21"/>
        </w:numPr>
      </w:pPr>
      <w:r>
        <w:t>Piktogramy nábojů</w:t>
      </w:r>
    </w:p>
    <w:p w14:paraId="01D795BC" w14:textId="2BD6994D" w:rsidR="00CC3D19" w:rsidRPr="00CC3D19" w:rsidRDefault="00CC3D19" w:rsidP="00CC3D19">
      <w:pPr>
        <w:pStyle w:val="Standard"/>
        <w:numPr>
          <w:ilvl w:val="0"/>
          <w:numId w:val="21"/>
        </w:numPr>
      </w:pPr>
      <w:r>
        <w:t>Více sond (až 7 – více už nebylo příliš přehledné)</w:t>
      </w:r>
    </w:p>
    <w:sectPr w:rsidR="00CC3D19" w:rsidRPr="00CC3D19">
      <w:headerReference w:type="default" r:id="rId7"/>
      <w:pgSz w:w="11906" w:h="16838"/>
      <w:pgMar w:top="765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C1A755" w14:textId="77777777" w:rsidR="00DE1E88" w:rsidRDefault="00DE1E88">
      <w:r>
        <w:separator/>
      </w:r>
    </w:p>
  </w:endnote>
  <w:endnote w:type="continuationSeparator" w:id="0">
    <w:p w14:paraId="6F7CBF21" w14:textId="77777777" w:rsidR="00DE1E88" w:rsidRDefault="00DE1E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">
    <w:altName w:val="Calibri"/>
    <w:charset w:val="00"/>
    <w:family w:val="auto"/>
    <w:pitch w:val="variable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C8F009" w14:textId="77777777" w:rsidR="00DE1E88" w:rsidRDefault="00DE1E88">
      <w:r>
        <w:rPr>
          <w:color w:val="000000"/>
        </w:rPr>
        <w:separator/>
      </w:r>
    </w:p>
  </w:footnote>
  <w:footnote w:type="continuationSeparator" w:id="0">
    <w:p w14:paraId="2D907920" w14:textId="77777777" w:rsidR="00DE1E88" w:rsidRDefault="00DE1E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456" w:type="dxa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2235"/>
      <w:gridCol w:w="6377"/>
      <w:gridCol w:w="1844"/>
    </w:tblGrid>
    <w:tr w:rsidR="00CD10AE" w14:paraId="17B79C37" w14:textId="77777777">
      <w:tc>
        <w:tcPr>
          <w:tcW w:w="2235" w:type="dxa"/>
          <w:tcMar>
            <w:top w:w="0" w:type="dxa"/>
            <w:left w:w="108" w:type="dxa"/>
            <w:bottom w:w="0" w:type="dxa"/>
            <w:right w:w="108" w:type="dxa"/>
          </w:tcMar>
        </w:tcPr>
        <w:p w14:paraId="603AC4F1" w14:textId="37521265" w:rsidR="00FC0B0B" w:rsidRDefault="00000000">
          <w:pPr>
            <w:pStyle w:val="Zhlav"/>
          </w:pPr>
          <w:r>
            <w:t>KIV/UPG 202</w:t>
          </w:r>
          <w:r w:rsidR="00C56FFD">
            <w:t>4</w:t>
          </w:r>
          <w:r>
            <w:t>/202</w:t>
          </w:r>
          <w:r w:rsidR="00C56FFD">
            <w:t>5</w:t>
          </w:r>
        </w:p>
      </w:tc>
      <w:tc>
        <w:tcPr>
          <w:tcW w:w="6377" w:type="dxa"/>
          <w:tcMar>
            <w:top w:w="0" w:type="dxa"/>
            <w:left w:w="108" w:type="dxa"/>
            <w:bottom w:w="0" w:type="dxa"/>
            <w:right w:w="108" w:type="dxa"/>
          </w:tcMar>
        </w:tcPr>
        <w:p w14:paraId="23A48B32" w14:textId="77777777" w:rsidR="00FC0B0B" w:rsidRDefault="004609BA">
          <w:pPr>
            <w:pStyle w:val="Zhlav"/>
            <w:jc w:val="center"/>
            <w:rPr>
              <w:b/>
              <w:shd w:val="clear" w:color="auto" w:fill="FFFF00"/>
            </w:rPr>
          </w:pPr>
          <w:r>
            <w:rPr>
              <w:b/>
              <w:shd w:val="clear" w:color="auto" w:fill="FFFF00"/>
            </w:rPr>
            <w:t>Čákora Ladislav – A23B0149P</w:t>
          </w:r>
        </w:p>
        <w:p w14:paraId="49A24012" w14:textId="28FEB0D4" w:rsidR="004609BA" w:rsidRDefault="004609BA">
          <w:pPr>
            <w:pStyle w:val="Zhlav"/>
            <w:jc w:val="center"/>
          </w:pPr>
          <w:r>
            <w:rPr>
              <w:b/>
              <w:shd w:val="clear" w:color="auto" w:fill="FFFF00"/>
            </w:rPr>
            <w:t xml:space="preserve">Kateřina </w:t>
          </w:r>
          <w:proofErr w:type="spellStart"/>
          <w:r>
            <w:rPr>
              <w:b/>
              <w:shd w:val="clear" w:color="auto" w:fill="FFFF00"/>
            </w:rPr>
            <w:t>Kalabzová</w:t>
          </w:r>
          <w:proofErr w:type="spellEnd"/>
          <w:r>
            <w:rPr>
              <w:b/>
              <w:shd w:val="clear" w:color="auto" w:fill="FFFF00"/>
            </w:rPr>
            <w:t xml:space="preserve"> – A23B0152P</w:t>
          </w:r>
        </w:p>
      </w:tc>
      <w:tc>
        <w:tcPr>
          <w:tcW w:w="1844" w:type="dxa"/>
          <w:tcMar>
            <w:top w:w="0" w:type="dxa"/>
            <w:left w:w="108" w:type="dxa"/>
            <w:bottom w:w="0" w:type="dxa"/>
            <w:right w:w="108" w:type="dxa"/>
          </w:tcMar>
        </w:tcPr>
        <w:p w14:paraId="7080C94E" w14:textId="28A72775" w:rsidR="00FC0B0B" w:rsidRDefault="00C56FFD">
          <w:pPr>
            <w:pStyle w:val="Zhlav"/>
            <w:jc w:val="right"/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TIME  \@ "d'. 'MMMM' 'yyyy" </w:instrText>
          </w:r>
          <w:r>
            <w:rPr>
              <w:lang w:val="en-US"/>
            </w:rPr>
            <w:fldChar w:fldCharType="separate"/>
          </w:r>
          <w:r w:rsidR="00A00EFD">
            <w:rPr>
              <w:noProof/>
              <w:lang w:val="en-US"/>
            </w:rPr>
            <w:t>6. December 2024</w:t>
          </w:r>
          <w:r>
            <w:rPr>
              <w:lang w:val="en-US"/>
            </w:rPr>
            <w:fldChar w:fldCharType="end"/>
          </w:r>
        </w:p>
      </w:tc>
    </w:tr>
    <w:tr w:rsidR="00CD10AE" w14:paraId="1089FFD9" w14:textId="77777777">
      <w:trPr>
        <w:trHeight w:val="305"/>
      </w:trPr>
      <w:tc>
        <w:tcPr>
          <w:tcW w:w="2235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79F0AC97" w14:textId="7B349EED" w:rsidR="00FC0B0B" w:rsidRDefault="00954ACF">
          <w:pPr>
            <w:pStyle w:val="Zhlav"/>
          </w:pPr>
          <w:r>
            <w:rPr>
              <w:shd w:val="clear" w:color="auto" w:fill="FFFF00"/>
            </w:rPr>
            <w:t>2</w:t>
          </w:r>
          <w:r w:rsidR="00000000">
            <w:rPr>
              <w:shd w:val="clear" w:color="auto" w:fill="FFFF00"/>
            </w:rPr>
            <w:t>.</w:t>
          </w:r>
          <w:r w:rsidR="00000000">
            <w:t xml:space="preserve"> odevzdání</w:t>
          </w:r>
        </w:p>
      </w:tc>
      <w:tc>
        <w:tcPr>
          <w:tcW w:w="6377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5ECF820F" w14:textId="04761D8D" w:rsidR="00FC0B0B" w:rsidRDefault="00000000">
          <w:pPr>
            <w:pStyle w:val="Zhlav"/>
            <w:jc w:val="center"/>
            <w:rPr>
              <w:b/>
              <w:shd w:val="clear" w:color="auto" w:fill="FFFF00"/>
            </w:rPr>
          </w:pPr>
          <w:r>
            <w:rPr>
              <w:b/>
            </w:rPr>
            <w:t xml:space="preserve">Celkový počet hodin strávený na řešení SP dosud: </w:t>
          </w:r>
          <w:r w:rsidR="00954ACF">
            <w:rPr>
              <w:b/>
              <w:shd w:val="clear" w:color="auto" w:fill="FFFF00"/>
            </w:rPr>
            <w:t>60</w:t>
          </w:r>
        </w:p>
        <w:p w14:paraId="211A090E" w14:textId="7638363E" w:rsidR="004F7857" w:rsidRDefault="004F7857">
          <w:pPr>
            <w:pStyle w:val="Zhlav"/>
            <w:jc w:val="center"/>
          </w:pPr>
          <w:r>
            <w:rPr>
              <w:b/>
              <w:shd w:val="clear" w:color="auto" w:fill="FFFF00"/>
            </w:rPr>
            <w:t>Body napůl</w:t>
          </w:r>
        </w:p>
      </w:tc>
      <w:tc>
        <w:tcPr>
          <w:tcW w:w="1844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7EDA1CA6" w14:textId="77777777" w:rsidR="00FC0B0B" w:rsidRDefault="00000000">
          <w:pPr>
            <w:pStyle w:val="Zhlav"/>
            <w:jc w:val="right"/>
          </w:pPr>
          <w:r>
            <w:t xml:space="preserve">strana </w:t>
          </w: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</w:tr>
  </w:tbl>
  <w:p w14:paraId="1928DEE8" w14:textId="77777777" w:rsidR="00FC0B0B" w:rsidRDefault="00FC0B0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E038E"/>
    <w:multiLevelType w:val="multilevel"/>
    <w:tmpl w:val="1B641D62"/>
    <w:styleLink w:val="WWNum3"/>
    <w:lvl w:ilvl="0">
      <w:numFmt w:val="bullet"/>
      <w:lvlText w:val=""/>
      <w:lvlJc w:val="left"/>
      <w:pPr>
        <w:ind w:left="765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85" w:hanging="360"/>
      </w:pPr>
      <w:rPr>
        <w:rFonts w:cs="Courier New"/>
      </w:rPr>
    </w:lvl>
    <w:lvl w:ilvl="2">
      <w:numFmt w:val="bullet"/>
      <w:lvlText w:val=""/>
      <w:lvlJc w:val="left"/>
      <w:pPr>
        <w:ind w:left="2205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25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45" w:hanging="360"/>
      </w:pPr>
      <w:rPr>
        <w:rFonts w:cs="Courier New"/>
      </w:rPr>
    </w:lvl>
    <w:lvl w:ilvl="5">
      <w:numFmt w:val="bullet"/>
      <w:lvlText w:val=""/>
      <w:lvlJc w:val="left"/>
      <w:pPr>
        <w:ind w:left="4365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85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05" w:hanging="360"/>
      </w:pPr>
      <w:rPr>
        <w:rFonts w:cs="Courier New"/>
      </w:rPr>
    </w:lvl>
    <w:lvl w:ilvl="8">
      <w:numFmt w:val="bullet"/>
      <w:lvlText w:val=""/>
      <w:lvlJc w:val="left"/>
      <w:pPr>
        <w:ind w:left="6525" w:hanging="360"/>
      </w:pPr>
      <w:rPr>
        <w:rFonts w:ascii="Wingdings" w:hAnsi="Wingdings"/>
      </w:rPr>
    </w:lvl>
  </w:abstractNum>
  <w:abstractNum w:abstractNumId="1" w15:restartNumberingAfterBreak="0">
    <w:nsid w:val="06F8120D"/>
    <w:multiLevelType w:val="multilevel"/>
    <w:tmpl w:val="48C06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F46A4B"/>
    <w:multiLevelType w:val="multilevel"/>
    <w:tmpl w:val="1506F4FA"/>
    <w:styleLink w:val="Bezseznamu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" w15:restartNumberingAfterBreak="0">
    <w:nsid w:val="2EE07DF0"/>
    <w:multiLevelType w:val="multilevel"/>
    <w:tmpl w:val="4DD0A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6E4D27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1D7136A"/>
    <w:multiLevelType w:val="multilevel"/>
    <w:tmpl w:val="196A7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CC512C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3BA4926"/>
    <w:multiLevelType w:val="multilevel"/>
    <w:tmpl w:val="0A48EBD0"/>
    <w:styleLink w:val="WWNum1"/>
    <w:lvl w:ilvl="0">
      <w:numFmt w:val="bullet"/>
      <w:pStyle w:val="Odstavecseseznamem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55892286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78B38D5"/>
    <w:multiLevelType w:val="multilevel"/>
    <w:tmpl w:val="E79CF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0B55FC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91070B3"/>
    <w:multiLevelType w:val="hybridMultilevel"/>
    <w:tmpl w:val="A43889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5B3560"/>
    <w:multiLevelType w:val="multilevel"/>
    <w:tmpl w:val="B9964C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9A831DE"/>
    <w:multiLevelType w:val="multilevel"/>
    <w:tmpl w:val="A95CD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AFC065D"/>
    <w:multiLevelType w:val="hybridMultilevel"/>
    <w:tmpl w:val="BB56446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031EE0"/>
    <w:multiLevelType w:val="hybridMultilevel"/>
    <w:tmpl w:val="8346B35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BD2C85"/>
    <w:multiLevelType w:val="multilevel"/>
    <w:tmpl w:val="3B20B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C0E789F"/>
    <w:multiLevelType w:val="multilevel"/>
    <w:tmpl w:val="757449F8"/>
    <w:styleLink w:val="WWNum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8" w15:restartNumberingAfterBreak="0">
    <w:nsid w:val="7D8104B5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E264F0A"/>
    <w:multiLevelType w:val="hybridMultilevel"/>
    <w:tmpl w:val="CD5498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9557107">
    <w:abstractNumId w:val="2"/>
  </w:num>
  <w:num w:numId="2" w16cid:durableId="106239373">
    <w:abstractNumId w:val="7"/>
  </w:num>
  <w:num w:numId="3" w16cid:durableId="283076611">
    <w:abstractNumId w:val="17"/>
  </w:num>
  <w:num w:numId="4" w16cid:durableId="1168711769">
    <w:abstractNumId w:val="0"/>
  </w:num>
  <w:num w:numId="5" w16cid:durableId="464544159">
    <w:abstractNumId w:val="0"/>
  </w:num>
  <w:num w:numId="6" w16cid:durableId="459493200">
    <w:abstractNumId w:val="19"/>
  </w:num>
  <w:num w:numId="7" w16cid:durableId="438372246">
    <w:abstractNumId w:val="13"/>
  </w:num>
  <w:num w:numId="8" w16cid:durableId="1779446751">
    <w:abstractNumId w:val="4"/>
  </w:num>
  <w:num w:numId="9" w16cid:durableId="2059236825">
    <w:abstractNumId w:val="6"/>
  </w:num>
  <w:num w:numId="10" w16cid:durableId="1848330493">
    <w:abstractNumId w:val="8"/>
  </w:num>
  <w:num w:numId="11" w16cid:durableId="1611428320">
    <w:abstractNumId w:val="9"/>
  </w:num>
  <w:num w:numId="12" w16cid:durableId="107626111">
    <w:abstractNumId w:val="16"/>
  </w:num>
  <w:num w:numId="13" w16cid:durableId="1256208342">
    <w:abstractNumId w:val="10"/>
  </w:num>
  <w:num w:numId="14" w16cid:durableId="2130276023">
    <w:abstractNumId w:val="3"/>
  </w:num>
  <w:num w:numId="15" w16cid:durableId="64452115">
    <w:abstractNumId w:val="5"/>
  </w:num>
  <w:num w:numId="16" w16cid:durableId="45419049">
    <w:abstractNumId w:val="18"/>
  </w:num>
  <w:num w:numId="17" w16cid:durableId="694385003">
    <w:abstractNumId w:val="1"/>
  </w:num>
  <w:num w:numId="18" w16cid:durableId="1185099492">
    <w:abstractNumId w:val="12"/>
  </w:num>
  <w:num w:numId="19" w16cid:durableId="1241939548">
    <w:abstractNumId w:val="15"/>
  </w:num>
  <w:num w:numId="20" w16cid:durableId="468476846">
    <w:abstractNumId w:val="11"/>
  </w:num>
  <w:num w:numId="21" w16cid:durableId="107212409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zNTMxMbE0MbA0szBV0lEKTi0uzszPAykwrAUAMx3P/SwAAAA="/>
  </w:docVars>
  <w:rsids>
    <w:rsidRoot w:val="00503013"/>
    <w:rsid w:val="000D6B88"/>
    <w:rsid w:val="000E230B"/>
    <w:rsid w:val="0010035A"/>
    <w:rsid w:val="00130F5B"/>
    <w:rsid w:val="0020789B"/>
    <w:rsid w:val="00235094"/>
    <w:rsid w:val="002A563D"/>
    <w:rsid w:val="002D06FA"/>
    <w:rsid w:val="002D442F"/>
    <w:rsid w:val="003B7C37"/>
    <w:rsid w:val="004107E1"/>
    <w:rsid w:val="004609BA"/>
    <w:rsid w:val="004625D6"/>
    <w:rsid w:val="004F7857"/>
    <w:rsid w:val="00503013"/>
    <w:rsid w:val="00504810"/>
    <w:rsid w:val="00557143"/>
    <w:rsid w:val="006F3010"/>
    <w:rsid w:val="00733B3B"/>
    <w:rsid w:val="007544AE"/>
    <w:rsid w:val="00786011"/>
    <w:rsid w:val="007D70FA"/>
    <w:rsid w:val="0081728D"/>
    <w:rsid w:val="008579DC"/>
    <w:rsid w:val="0087040F"/>
    <w:rsid w:val="00892C63"/>
    <w:rsid w:val="00921512"/>
    <w:rsid w:val="009535CA"/>
    <w:rsid w:val="00954ACF"/>
    <w:rsid w:val="009641D9"/>
    <w:rsid w:val="00997C82"/>
    <w:rsid w:val="00A00EFD"/>
    <w:rsid w:val="00A67357"/>
    <w:rsid w:val="00B43B10"/>
    <w:rsid w:val="00B90EC4"/>
    <w:rsid w:val="00B937E4"/>
    <w:rsid w:val="00BE5D90"/>
    <w:rsid w:val="00C56FFD"/>
    <w:rsid w:val="00CC3D19"/>
    <w:rsid w:val="00D238D8"/>
    <w:rsid w:val="00D625BE"/>
    <w:rsid w:val="00D74C2A"/>
    <w:rsid w:val="00DD1231"/>
    <w:rsid w:val="00DE1E88"/>
    <w:rsid w:val="00EE2385"/>
    <w:rsid w:val="00EE2717"/>
    <w:rsid w:val="00F251C6"/>
    <w:rsid w:val="00F87A31"/>
    <w:rsid w:val="00FC0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1B8CA6"/>
  <w15:docId w15:val="{CC239D38-434F-45A9-A302-F1BA5C7A4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Cambria" w:hAnsi="Cambria" w:cs="F"/>
        <w:sz w:val="22"/>
        <w:szCs w:val="22"/>
        <w:lang w:val="cs-CZ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Standard"/>
    <w:next w:val="Standard"/>
    <w:uiPriority w:val="9"/>
    <w:qFormat/>
    <w:pPr>
      <w:keepNext/>
      <w:keepLines/>
      <w:spacing w:before="480"/>
      <w:outlineLvl w:val="0"/>
    </w:pPr>
    <w:rPr>
      <w:rFonts w:ascii="Calibri" w:eastAsia="F" w:hAnsi="Calibri"/>
      <w:b/>
      <w:bCs/>
      <w:color w:val="2E74B5"/>
      <w:sz w:val="32"/>
      <w:szCs w:val="32"/>
    </w:rPr>
  </w:style>
  <w:style w:type="paragraph" w:styleId="Nadpis2">
    <w:name w:val="heading 2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="Calibri" w:eastAsia="F" w:hAnsi="Calibri"/>
      <w:b/>
      <w:bCs/>
      <w:color w:val="5B9BD5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A00EF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A2F40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130F5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120" w:line="259" w:lineRule="auto"/>
    </w:pPr>
  </w:style>
  <w:style w:type="paragraph" w:customStyle="1" w:styleId="Heading">
    <w:name w:val="Heading"/>
    <w:basedOn w:val="Standard"/>
    <w:next w:val="Textbody"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Seznam">
    <w:name w:val="List"/>
    <w:basedOn w:val="Textbody"/>
    <w:rPr>
      <w:rFonts w:cs="Lohit Devanagari"/>
      <w:sz w:val="24"/>
    </w:rPr>
  </w:style>
  <w:style w:type="paragraph" w:styleId="Titulek">
    <w:name w:val="caption"/>
    <w:basedOn w:val="Standard"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  <w:sz w:val="24"/>
    </w:rPr>
  </w:style>
  <w:style w:type="paragraph" w:customStyle="1" w:styleId="HeaderandFooter">
    <w:name w:val="Header and Footer"/>
    <w:basedOn w:val="Standard"/>
  </w:style>
  <w:style w:type="paragraph" w:styleId="Zhlav">
    <w:name w:val="header"/>
    <w:basedOn w:val="Standard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Standard"/>
    <w:pPr>
      <w:tabs>
        <w:tab w:val="center" w:pos="4536"/>
        <w:tab w:val="right" w:pos="9072"/>
      </w:tabs>
      <w:spacing w:after="0" w:line="240" w:lineRule="auto"/>
    </w:pPr>
  </w:style>
  <w:style w:type="paragraph" w:styleId="Odstavecseseznamem">
    <w:name w:val="List Paragraph"/>
    <w:basedOn w:val="Standard"/>
    <w:pPr>
      <w:numPr>
        <w:numId w:val="2"/>
      </w:numPr>
      <w:contextualSpacing/>
    </w:pPr>
  </w:style>
  <w:style w:type="paragraph" w:styleId="Textbubliny">
    <w:name w:val="Balloon Text"/>
    <w:basedOn w:val="Standard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ZhlavChar">
    <w:name w:val="Záhlaví Char"/>
    <w:basedOn w:val="Standardnpsmoodstavce"/>
  </w:style>
  <w:style w:type="character" w:customStyle="1" w:styleId="ZpatChar">
    <w:name w:val="Zápatí Char"/>
    <w:basedOn w:val="Standardnpsmoodstavce"/>
  </w:style>
  <w:style w:type="character" w:customStyle="1" w:styleId="Nadpis1Char">
    <w:name w:val="Nadpis 1 Char"/>
    <w:basedOn w:val="Standardnpsmoodstavce"/>
    <w:rPr>
      <w:rFonts w:ascii="Calibri" w:eastAsia="F" w:hAnsi="Calibri" w:cs="F"/>
      <w:b/>
      <w:bCs/>
      <w:color w:val="2E74B5"/>
      <w:sz w:val="32"/>
      <w:szCs w:val="32"/>
    </w:rPr>
  </w:style>
  <w:style w:type="character" w:customStyle="1" w:styleId="Nadpis2Char">
    <w:name w:val="Nadpis 2 Char"/>
    <w:basedOn w:val="Standardnpsmoodstavce"/>
    <w:rPr>
      <w:rFonts w:ascii="Calibri" w:eastAsia="F" w:hAnsi="Calibri" w:cs="F"/>
      <w:b/>
      <w:bCs/>
      <w:color w:val="5B9BD5"/>
      <w:sz w:val="26"/>
      <w:szCs w:val="26"/>
    </w:rPr>
  </w:style>
  <w:style w:type="character" w:customStyle="1" w:styleId="Potaovkd">
    <w:name w:val="Počítačový kód"/>
    <w:basedOn w:val="Standardnpsmoodstavce"/>
    <w:rPr>
      <w:rFonts w:ascii="Consolas" w:eastAsia="Consolas" w:hAnsi="Consolas" w:cs="Consolas"/>
      <w:sz w:val="21"/>
    </w:rPr>
  </w:style>
  <w:style w:type="character" w:customStyle="1" w:styleId="TextbublinyChar">
    <w:name w:val="Text bubliny Char"/>
    <w:basedOn w:val="Standardnpsmoodstavce"/>
    <w:rPr>
      <w:rFonts w:ascii="Tahoma" w:eastAsia="Tahoma" w:hAnsi="Tahoma" w:cs="Tahoma"/>
      <w:sz w:val="16"/>
      <w:szCs w:val="16"/>
    </w:rPr>
  </w:style>
  <w:style w:type="character" w:customStyle="1" w:styleId="ListLabel1">
    <w:name w:val="ListLabel 1"/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  <w:rPr>
      <w:rFonts w:cs="Courier New"/>
    </w:rPr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  <w:rPr>
      <w:rFonts w:cs="Courier New"/>
    </w:rPr>
  </w:style>
  <w:style w:type="character" w:customStyle="1" w:styleId="ListLabel9">
    <w:name w:val="ListLabel 9"/>
  </w:style>
  <w:style w:type="character" w:customStyle="1" w:styleId="ListLabel10">
    <w:name w:val="ListLabel 10"/>
  </w:style>
  <w:style w:type="character" w:customStyle="1" w:styleId="ListLabel11">
    <w:name w:val="ListLabel 11"/>
    <w:rPr>
      <w:rFonts w:cs="Courier New"/>
    </w:rPr>
  </w:style>
  <w:style w:type="character" w:customStyle="1" w:styleId="ListLabel12">
    <w:name w:val="ListLabel 12"/>
  </w:style>
  <w:style w:type="character" w:customStyle="1" w:styleId="ListLabel13">
    <w:name w:val="ListLabel 13"/>
  </w:style>
  <w:style w:type="character" w:customStyle="1" w:styleId="ListLabel14">
    <w:name w:val="ListLabel 14"/>
    <w:rPr>
      <w:rFonts w:cs="Courier New"/>
    </w:rPr>
  </w:style>
  <w:style w:type="character" w:customStyle="1" w:styleId="ListLabel15">
    <w:name w:val="ListLabel 15"/>
  </w:style>
  <w:style w:type="character" w:customStyle="1" w:styleId="ListLabel16">
    <w:name w:val="ListLabel 16"/>
  </w:style>
  <w:style w:type="character" w:customStyle="1" w:styleId="ListLabel17">
    <w:name w:val="ListLabel 17"/>
    <w:rPr>
      <w:rFonts w:cs="Courier New"/>
    </w:rPr>
  </w:style>
  <w:style w:type="character" w:customStyle="1" w:styleId="ListLabel18">
    <w:name w:val="ListLabel 18"/>
  </w:style>
  <w:style w:type="character" w:customStyle="1" w:styleId="ListLabel19">
    <w:name w:val="ListLabel 19"/>
  </w:style>
  <w:style w:type="character" w:customStyle="1" w:styleId="ListLabel20">
    <w:name w:val="ListLabel 20"/>
    <w:rPr>
      <w:rFonts w:cs="Courier New"/>
    </w:rPr>
  </w:style>
  <w:style w:type="character" w:customStyle="1" w:styleId="ListLabel21">
    <w:name w:val="ListLabel 21"/>
  </w:style>
  <w:style w:type="character" w:customStyle="1" w:styleId="ListLabel22">
    <w:name w:val="ListLabel 22"/>
  </w:style>
  <w:style w:type="character" w:customStyle="1" w:styleId="ListLabel23">
    <w:name w:val="ListLabel 23"/>
    <w:rPr>
      <w:rFonts w:cs="Courier New"/>
    </w:rPr>
  </w:style>
  <w:style w:type="character" w:customStyle="1" w:styleId="ListLabel24">
    <w:name w:val="ListLabel 24"/>
  </w:style>
  <w:style w:type="character" w:customStyle="1" w:styleId="ListLabel25">
    <w:name w:val="ListLabel 25"/>
  </w:style>
  <w:style w:type="character" w:customStyle="1" w:styleId="ListLabel26">
    <w:name w:val="ListLabel 26"/>
    <w:rPr>
      <w:rFonts w:cs="Courier New"/>
    </w:rPr>
  </w:style>
  <w:style w:type="character" w:customStyle="1" w:styleId="ListLabel27">
    <w:name w:val="ListLabel 27"/>
  </w:style>
  <w:style w:type="numbering" w:customStyle="1" w:styleId="Bezseznamu1">
    <w:name w:val="Bez seznamu1"/>
    <w:basedOn w:val="Bezseznamu"/>
    <w:pPr>
      <w:numPr>
        <w:numId w:val="1"/>
      </w:numPr>
    </w:pPr>
  </w:style>
  <w:style w:type="numbering" w:customStyle="1" w:styleId="WWNum1">
    <w:name w:val="WWNum1"/>
    <w:basedOn w:val="Bezseznamu"/>
    <w:pPr>
      <w:numPr>
        <w:numId w:val="2"/>
      </w:numPr>
    </w:pPr>
  </w:style>
  <w:style w:type="numbering" w:customStyle="1" w:styleId="WWNum2">
    <w:name w:val="WWNum2"/>
    <w:basedOn w:val="Bezseznamu"/>
    <w:pPr>
      <w:numPr>
        <w:numId w:val="3"/>
      </w:numPr>
    </w:pPr>
  </w:style>
  <w:style w:type="numbering" w:customStyle="1" w:styleId="WWNum3">
    <w:name w:val="WWNum3"/>
    <w:basedOn w:val="Bezseznamu"/>
    <w:pPr>
      <w:numPr>
        <w:numId w:val="4"/>
      </w:numPr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130F5B"/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A00EFD"/>
    <w:rPr>
      <w:rFonts w:asciiTheme="majorHAnsi" w:eastAsiaTheme="majorEastAsia" w:hAnsiTheme="majorHAnsi" w:cstheme="majorBidi"/>
      <w:color w:val="0A2F4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879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0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3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59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2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430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762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8151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93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82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650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973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36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5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090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189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043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1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64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86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091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90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101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13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1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419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13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040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679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42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692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095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675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18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3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559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465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297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8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674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0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986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83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0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27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41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39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373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5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797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237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63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87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11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676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80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9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1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915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932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981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3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8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81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98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91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294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14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2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170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21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413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49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41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41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792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916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2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4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71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73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248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100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162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7483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699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8934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09845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80758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3005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2317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4491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7265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78121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34439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5689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9022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2934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8576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22411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26759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4701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0681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478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2785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9888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49162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9551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8551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4373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18770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50120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96227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3451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8974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310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57582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88168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35570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3002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244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22863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1458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07632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94805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4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5702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4320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3585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45333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63438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106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3023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96142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2726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26582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35942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9679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3315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4835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1335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41664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20378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0748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0187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173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2448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08078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4648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859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3375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92171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07466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77201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55532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6078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3973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923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0819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79540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38525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3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3203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3451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0937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59481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449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92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03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279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15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4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634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265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2040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0301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3027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6088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60896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21215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65068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0979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0977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2045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6316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27521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57453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1800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2845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2436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7490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459586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32696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3192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9926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2011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00216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339392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52945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91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085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7282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1878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50125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64374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12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9085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1415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02338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785081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885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26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39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469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731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2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07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582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75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23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02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88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63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4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955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7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59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0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84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557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47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2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93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869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182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53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5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238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023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14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13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5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427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65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404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66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26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229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17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065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05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88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735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608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437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50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3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3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340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71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843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57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7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498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571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310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3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20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131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543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705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702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41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4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02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469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121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67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9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336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350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681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92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89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0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249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401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816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560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73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756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9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129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5579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8120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3127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321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47937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62312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9046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5474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8819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3587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77378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9755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2999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6428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1124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0019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5523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86372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5136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974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5666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864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14330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73627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4271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0420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6345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552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1603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6629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793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2982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62013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1690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8699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893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2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88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7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986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83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50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871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17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69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31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6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358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666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695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865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211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070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636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3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3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031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085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593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966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67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9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657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460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2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945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9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63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74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01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296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6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023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58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372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142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44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37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726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12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75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59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5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821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301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592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1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04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706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68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254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92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97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564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999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178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702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494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211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228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80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5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270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474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706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25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31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886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9917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268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38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95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9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168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58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6251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650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12579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1551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5784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20350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400477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9510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659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8659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5596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76506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37652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086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2777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7343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836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46225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95129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3784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0526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3147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8255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11625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66380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056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8514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9915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6936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41540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2306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490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3504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9835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5643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98860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72770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1987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3847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0724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3748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8771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85616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1173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6266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4293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0711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93551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09579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6251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3121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76887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2955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61343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03776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082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9791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8439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9165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612514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43731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05637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6612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965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29627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40533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838945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0388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9677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85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09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86354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33944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8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35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41186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7535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05882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15525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9501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7516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861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6621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9127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988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8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014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253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6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01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55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752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8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16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3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07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669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540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2818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9683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0803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7382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92732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95558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8337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5222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624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7421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32311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21027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80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0469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1391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4531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7693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84523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0430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9474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33049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5971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68461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14041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4819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418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0164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26352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04761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4833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707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8149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977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726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04953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40147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832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8782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5330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701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804742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07238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3540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74654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65926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2050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35817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3973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454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2255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04457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82073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5659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53580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6755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3987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21772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799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807132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79448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6264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6558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3341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3463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27545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04721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6871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59403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7165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1374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85037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42243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8404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353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6807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070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28951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71756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043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10074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5980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4371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08378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77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4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86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973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754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4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83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288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65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3876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3516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2777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7064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7928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35821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77916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148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1881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2192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0777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61872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93719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1972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5504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632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1412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7529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08366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0155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1845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2437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431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44386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54662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604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589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908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08796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43964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56993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2571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0323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9754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7293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8246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282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5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9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755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804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8</Pages>
  <Words>1019</Words>
  <Characters>6014</Characters>
  <Application>Microsoft Office Word</Application>
  <DocSecurity>0</DocSecurity>
  <Lines>50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f Kohout</dc:creator>
  <cp:lastModifiedBy>Ladislav Čákora</cp:lastModifiedBy>
  <cp:revision>11</cp:revision>
  <dcterms:created xsi:type="dcterms:W3CDTF">2024-09-24T13:05:00Z</dcterms:created>
  <dcterms:modified xsi:type="dcterms:W3CDTF">2024-12-06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NTIS-FAV-ZCU</vt:lpwstr>
  </property>
</Properties>
</file>